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0B62C" w14:textId="57CD6141" w:rsidR="00BC3CC3" w:rsidRDefault="00BC3CC3" w:rsidP="00BC3CC3">
      <w:pPr>
        <w:spacing w:after="0"/>
        <w:rPr>
          <w:rFonts w:asciiTheme="majorHAnsi" w:eastAsiaTheme="majorEastAsia" w:hAnsiTheme="majorHAnsi" w:cstheme="majorBidi"/>
          <w:b/>
          <w:color w:val="000000" w:themeColor="text1"/>
          <w:sz w:val="28"/>
          <w:szCs w:val="32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8"/>
          <w:szCs w:val="32"/>
        </w:rPr>
        <w:t>Bartłomiej Surpeta</w:t>
      </w:r>
    </w:p>
    <w:p w14:paraId="18D912E7" w14:textId="77777777" w:rsidR="00BC3CC3" w:rsidRDefault="00BC3CC3" w:rsidP="00BC3CC3">
      <w:pPr>
        <w:spacing w:after="0"/>
        <w:rPr>
          <w:rFonts w:asciiTheme="majorHAnsi" w:eastAsiaTheme="majorEastAsia" w:hAnsiTheme="majorHAnsi" w:cstheme="majorBidi"/>
          <w:b/>
          <w:color w:val="000000" w:themeColor="text1"/>
          <w:sz w:val="28"/>
          <w:szCs w:val="32"/>
        </w:rPr>
      </w:pPr>
      <w:r w:rsidRPr="00BC3CC3">
        <w:rPr>
          <w:rFonts w:asciiTheme="majorHAnsi" w:eastAsiaTheme="majorEastAsia" w:hAnsiTheme="majorHAnsi" w:cstheme="majorBidi"/>
          <w:b/>
          <w:color w:val="000000" w:themeColor="text1"/>
          <w:sz w:val="28"/>
          <w:szCs w:val="32"/>
        </w:rPr>
        <w:t>Modelowanie molekularne zależności struktura-dynamika-funkcja w białkach</w:t>
      </w:r>
    </w:p>
    <w:p w14:paraId="1F19EAEB" w14:textId="5AB6E309" w:rsidR="00197D03" w:rsidRPr="00571882" w:rsidRDefault="00197D03" w:rsidP="00BC3CC3">
      <w:pPr>
        <w:spacing w:after="0"/>
      </w:pPr>
      <w:r w:rsidRPr="00197D03">
        <w:t>Stały postęp nauki oraz metod i technologii obliczeniowych pozwala na coraz lepsze badanie białek. W ciągu kilkudziesięciu lat stało się jasne, że białka są dynamicznymi jednostkami i aby dokładnie zbadać ich funkcję, nie wystarczy spojrzeć tylko na strukturę, ale także na nieodłączny element dynamiki. W rezultacie, pierwotny paradygmat struktura-funkcja jest stopniowo zastępowany przez ukierunkowanie na relacje struktura-dynamika-funkcja.</w:t>
      </w:r>
    </w:p>
    <w:p w14:paraId="17B377CE" w14:textId="18ACD7D9" w:rsidR="00E743C7" w:rsidRDefault="00E743C7" w:rsidP="00BC3CC3">
      <w:pPr>
        <w:spacing w:after="0"/>
      </w:pPr>
      <w:r w:rsidRPr="00E743C7">
        <w:t xml:space="preserve">W moich badaniach doktoranckich przyczyniłem się do rozwiązywania globalnego problemu powszechnej oporności bakterii na antybiotyki i skupiłem się na alternatywnych rozwiązaniach, które niewątpliwie będą potrzebne w przyszłości. Bakterie wykazują zachowania społeczne i używają cząsteczek sygnalizacyjnych do komunikowania się ze sobą i reagowania na zmiany środowiskowe w sposób zależny od gęstości komórek, proces ten nazywany jest </w:t>
      </w:r>
      <w:r>
        <w:t>wykrywaniem kworum (</w:t>
      </w:r>
      <w:r w:rsidRPr="00E743C7">
        <w:rPr>
          <w:i/>
        </w:rPr>
        <w:t>ang. quorum sensing</w:t>
      </w:r>
      <w:r>
        <w:t>)</w:t>
      </w:r>
      <w:r w:rsidRPr="00E743C7">
        <w:t xml:space="preserve">. Zakłócenie tej komunikacji nazywane jest </w:t>
      </w:r>
      <w:r w:rsidR="0073544A">
        <w:t>wygaszaniem kworum (</w:t>
      </w:r>
      <w:r w:rsidR="0073544A" w:rsidRPr="0073544A">
        <w:rPr>
          <w:i/>
        </w:rPr>
        <w:t xml:space="preserve">ang. </w:t>
      </w:r>
      <w:r w:rsidRPr="0073544A">
        <w:rPr>
          <w:i/>
        </w:rPr>
        <w:t>quorum quenching</w:t>
      </w:r>
      <w:r w:rsidR="0073544A">
        <w:t>)</w:t>
      </w:r>
      <w:r w:rsidRPr="00E743C7">
        <w:t xml:space="preserve"> i jest uważane za obiecującą alternatywę radzenia sobie z koloniami bakterii w różnych dziedzinach życia. Można to osiągnąć enzymatycznie, poprzez </w:t>
      </w:r>
      <w:r w:rsidR="005D50C5">
        <w:t xml:space="preserve">inaktywację </w:t>
      </w:r>
      <w:r w:rsidRPr="00E743C7">
        <w:t xml:space="preserve">związków </w:t>
      </w:r>
      <w:r w:rsidR="00B856AC">
        <w:t xml:space="preserve">sygnałowych </w:t>
      </w:r>
      <w:r w:rsidRPr="00E743C7">
        <w:t xml:space="preserve">i dlatego takie enzymy </w:t>
      </w:r>
      <w:r w:rsidR="00D34BF3">
        <w:t xml:space="preserve">wygaszające kworum </w:t>
      </w:r>
      <w:r w:rsidRPr="00E743C7">
        <w:t>były głównym przedmiotem zainteresowania mojej pracy doktorskiej. Ponadto enzymy te są użytecznymi modelami do badania zależności pomiędzy strukturą, dynamiką i funkcją w białkach.</w:t>
      </w:r>
    </w:p>
    <w:p w14:paraId="6DA8D2FF" w14:textId="42628C0A" w:rsidR="00BA6F63" w:rsidRPr="00CC6156" w:rsidRDefault="00BA6F63" w:rsidP="00BC3CC3">
      <w:pPr>
        <w:spacing w:after="0"/>
        <w:rPr>
          <w:sz w:val="28"/>
          <w:szCs w:val="28"/>
        </w:rPr>
      </w:pPr>
      <w:r w:rsidRPr="00BA6F63">
        <w:t xml:space="preserve">Rozprawa składa się z czterech artykułów. W pierwszym z nich szczegółowo badam dynamiczne komponenty, które determinują i ograniczają aktywność </w:t>
      </w:r>
      <w:r w:rsidR="001E0A2D">
        <w:t xml:space="preserve">wygaszania kworum </w:t>
      </w:r>
      <w:r w:rsidRPr="00BA6F63">
        <w:t xml:space="preserve">w N-terminalnych hydrolazach serynowych. Drugi to przegląd literatury podsumowujący podejścia w inżynierii białek, które uwzględniają dynamikę jako kluczową podczas procesu projektowania. Trzecia część przedstawia bibliotekę TransportTools, oprogramowanie opracowane w naszym laboratorium w celu sprostania wyzwaniu spójnej analizy danych zespołów białkowych </w:t>
      </w:r>
      <w:r w:rsidR="00D4793C">
        <w:t xml:space="preserve">będących wynikiem </w:t>
      </w:r>
      <w:r w:rsidRPr="00BA6F63">
        <w:t>masow</w:t>
      </w:r>
      <w:r w:rsidR="00241A24">
        <w:t xml:space="preserve">ych </w:t>
      </w:r>
      <w:r w:rsidRPr="00BA6F63">
        <w:t>symulacj</w:t>
      </w:r>
      <w:r w:rsidR="00241A24">
        <w:t xml:space="preserve">i </w:t>
      </w:r>
      <w:r w:rsidRPr="00BA6F63">
        <w:t xml:space="preserve">dynamiki molekularnej. </w:t>
      </w:r>
      <w:r w:rsidR="006E7F86">
        <w:t>W końcu</w:t>
      </w:r>
      <w:r w:rsidRPr="00BA6F63">
        <w:t xml:space="preserve">, ostatnia część rozprawy łączy spostrzeżenia uzyskane z badań dzikich enzymów </w:t>
      </w:r>
      <w:r w:rsidR="00824538">
        <w:t>wygaszających kworum</w:t>
      </w:r>
      <w:r w:rsidRPr="00BA6F63">
        <w:t xml:space="preserve">, podejścia do efektywnego projektowania dynamiki białek oraz zalety opracowanego oprogramowania w celu racjonalnego zaprojektowania wariantów acylazy penicyliny G </w:t>
      </w:r>
      <w:r w:rsidRPr="00ED0017">
        <w:rPr>
          <w:i/>
        </w:rPr>
        <w:t>Escherichia coli</w:t>
      </w:r>
      <w:r w:rsidRPr="00BA6F63">
        <w:t xml:space="preserve"> o poprawionej aktywności i </w:t>
      </w:r>
      <w:r w:rsidR="00ED0017">
        <w:t>z</w:t>
      </w:r>
      <w:r w:rsidRPr="00BA6F63">
        <w:t>modulowanej specyficzności wobec cząsteczek sygnałowych różnych patogennych gatunków bakterii.</w:t>
      </w:r>
    </w:p>
    <w:p w14:paraId="257ABB8D" w14:textId="77777777" w:rsidR="00505197" w:rsidRDefault="00BC7722" w:rsidP="00BC3CC3">
      <w:pPr>
        <w:spacing w:after="0"/>
        <w:jc w:val="center"/>
        <w:rPr>
          <w:sz w:val="20"/>
          <w:szCs w:val="20"/>
        </w:rPr>
      </w:pPr>
      <w:bookmarkStart w:id="0" w:name="_Toc129860352"/>
      <w:bookmarkStart w:id="1" w:name="_Toc129860533"/>
      <w:bookmarkStart w:id="2" w:name="_Toc134715756"/>
      <w:r w:rsidRPr="000B5568">
        <w:rPr>
          <w:rStyle w:val="Nagwek2Znak"/>
        </w:rPr>
        <w:t>Słowa kluczowe</w:t>
      </w:r>
      <w:bookmarkEnd w:id="0"/>
      <w:bookmarkEnd w:id="1"/>
      <w:bookmarkEnd w:id="2"/>
    </w:p>
    <w:p w14:paraId="21F6CC70" w14:textId="4275C75B" w:rsidR="00946828" w:rsidRPr="00993BA6" w:rsidRDefault="00C71A0F" w:rsidP="00993BA6">
      <w:pPr>
        <w:spacing w:after="0"/>
        <w:jc w:val="center"/>
        <w:rPr>
          <w:lang w:val="en-US"/>
        </w:rPr>
      </w:pPr>
      <w:r w:rsidRPr="007E22D5">
        <w:rPr>
          <w:i/>
        </w:rPr>
        <w:t>dynamika białek, zależności struktura-dynamika-funkcja, dynamika molekularna, inżynieria białek, wygaszanie kworum</w:t>
      </w:r>
    </w:p>
    <w:sectPr w:rsidR="00946828" w:rsidRPr="00993BA6" w:rsidSect="0031072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7A449" w14:textId="77777777" w:rsidR="0092536E" w:rsidRDefault="0092536E" w:rsidP="00DD0D1E">
      <w:pPr>
        <w:spacing w:after="0" w:line="240" w:lineRule="auto"/>
      </w:pPr>
      <w:r>
        <w:separator/>
      </w:r>
    </w:p>
  </w:endnote>
  <w:endnote w:type="continuationSeparator" w:id="0">
    <w:p w14:paraId="5729C88A" w14:textId="77777777" w:rsidR="0092536E" w:rsidRDefault="0092536E" w:rsidP="00DD0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9E845" w14:textId="24A15D68" w:rsidR="0092536E" w:rsidRDefault="0092536E">
    <w:pPr>
      <w:pStyle w:val="Stopka"/>
      <w:jc w:val="center"/>
    </w:pPr>
  </w:p>
  <w:p w14:paraId="23406128" w14:textId="77777777" w:rsidR="0092536E" w:rsidRDefault="0092536E" w:rsidP="002B76CD">
    <w:pPr>
      <w:pStyle w:val="Stopka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4DFC5" w14:textId="77777777" w:rsidR="0092536E" w:rsidRDefault="0092536E" w:rsidP="00DD0D1E">
      <w:pPr>
        <w:spacing w:after="0" w:line="240" w:lineRule="auto"/>
      </w:pPr>
      <w:r>
        <w:separator/>
      </w:r>
    </w:p>
  </w:footnote>
  <w:footnote w:type="continuationSeparator" w:id="0">
    <w:p w14:paraId="71EA36F7" w14:textId="77777777" w:rsidR="0092536E" w:rsidRDefault="0092536E" w:rsidP="00DD0D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633E0"/>
    <w:multiLevelType w:val="hybridMultilevel"/>
    <w:tmpl w:val="EC08A9D0"/>
    <w:lvl w:ilvl="0" w:tplc="3BACAA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F0AEE"/>
    <w:multiLevelType w:val="hybridMultilevel"/>
    <w:tmpl w:val="A8F09920"/>
    <w:lvl w:ilvl="0" w:tplc="7C765216">
      <w:numFmt w:val="bullet"/>
      <w:lvlText w:val="-"/>
      <w:lvlJc w:val="left"/>
      <w:pPr>
        <w:ind w:left="648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" w15:restartNumberingAfterBreak="0">
    <w:nsid w:val="0AD4279E"/>
    <w:multiLevelType w:val="hybridMultilevel"/>
    <w:tmpl w:val="C6ECBFC0"/>
    <w:lvl w:ilvl="0" w:tplc="8F8C8166">
      <w:numFmt w:val="bullet"/>
      <w:lvlText w:val=""/>
      <w:lvlJc w:val="left"/>
      <w:pPr>
        <w:ind w:left="648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" w15:restartNumberingAfterBreak="0">
    <w:nsid w:val="152E29B9"/>
    <w:multiLevelType w:val="hybridMultilevel"/>
    <w:tmpl w:val="5E2400F6"/>
    <w:lvl w:ilvl="0" w:tplc="78CED57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80C73"/>
    <w:multiLevelType w:val="hybridMultilevel"/>
    <w:tmpl w:val="CBB474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120E3"/>
    <w:multiLevelType w:val="hybridMultilevel"/>
    <w:tmpl w:val="ADA2ACF2"/>
    <w:lvl w:ilvl="0" w:tplc="BBD08BC6">
      <w:numFmt w:val="bullet"/>
      <w:lvlText w:val="-"/>
      <w:lvlJc w:val="left"/>
      <w:pPr>
        <w:ind w:left="648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6" w15:restartNumberingAfterBreak="0">
    <w:nsid w:val="257F3BA2"/>
    <w:multiLevelType w:val="hybridMultilevel"/>
    <w:tmpl w:val="DD3E53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423675"/>
    <w:multiLevelType w:val="hybridMultilevel"/>
    <w:tmpl w:val="AF3C1A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E542F5"/>
    <w:multiLevelType w:val="hybridMultilevel"/>
    <w:tmpl w:val="04FC92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4140F2"/>
    <w:multiLevelType w:val="hybridMultilevel"/>
    <w:tmpl w:val="9D22C192"/>
    <w:lvl w:ilvl="0" w:tplc="E384DF64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8" w:hanging="360"/>
      </w:pPr>
    </w:lvl>
    <w:lvl w:ilvl="2" w:tplc="0415001B" w:tentative="1">
      <w:start w:val="1"/>
      <w:numFmt w:val="lowerRoman"/>
      <w:lvlText w:val="%3."/>
      <w:lvlJc w:val="right"/>
      <w:pPr>
        <w:ind w:left="2088" w:hanging="180"/>
      </w:pPr>
    </w:lvl>
    <w:lvl w:ilvl="3" w:tplc="0415000F" w:tentative="1">
      <w:start w:val="1"/>
      <w:numFmt w:val="decimal"/>
      <w:lvlText w:val="%4."/>
      <w:lvlJc w:val="left"/>
      <w:pPr>
        <w:ind w:left="2808" w:hanging="360"/>
      </w:pPr>
    </w:lvl>
    <w:lvl w:ilvl="4" w:tplc="04150019" w:tentative="1">
      <w:start w:val="1"/>
      <w:numFmt w:val="lowerLetter"/>
      <w:lvlText w:val="%5."/>
      <w:lvlJc w:val="left"/>
      <w:pPr>
        <w:ind w:left="3528" w:hanging="360"/>
      </w:pPr>
    </w:lvl>
    <w:lvl w:ilvl="5" w:tplc="0415001B" w:tentative="1">
      <w:start w:val="1"/>
      <w:numFmt w:val="lowerRoman"/>
      <w:lvlText w:val="%6."/>
      <w:lvlJc w:val="right"/>
      <w:pPr>
        <w:ind w:left="4248" w:hanging="180"/>
      </w:pPr>
    </w:lvl>
    <w:lvl w:ilvl="6" w:tplc="0415000F" w:tentative="1">
      <w:start w:val="1"/>
      <w:numFmt w:val="decimal"/>
      <w:lvlText w:val="%7."/>
      <w:lvlJc w:val="left"/>
      <w:pPr>
        <w:ind w:left="4968" w:hanging="360"/>
      </w:pPr>
    </w:lvl>
    <w:lvl w:ilvl="7" w:tplc="04150019" w:tentative="1">
      <w:start w:val="1"/>
      <w:numFmt w:val="lowerLetter"/>
      <w:lvlText w:val="%8."/>
      <w:lvlJc w:val="left"/>
      <w:pPr>
        <w:ind w:left="5688" w:hanging="360"/>
      </w:pPr>
    </w:lvl>
    <w:lvl w:ilvl="8" w:tplc="0415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0" w15:restartNumberingAfterBreak="0">
    <w:nsid w:val="44B52873"/>
    <w:multiLevelType w:val="hybridMultilevel"/>
    <w:tmpl w:val="03981F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B584A"/>
    <w:multiLevelType w:val="hybridMultilevel"/>
    <w:tmpl w:val="924E29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C71380"/>
    <w:multiLevelType w:val="hybridMultilevel"/>
    <w:tmpl w:val="9522A5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3E4FE1"/>
    <w:multiLevelType w:val="hybridMultilevel"/>
    <w:tmpl w:val="CBB474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4E3DC2"/>
    <w:multiLevelType w:val="hybridMultilevel"/>
    <w:tmpl w:val="3FCE52B0"/>
    <w:lvl w:ilvl="0" w:tplc="C2C44C3E">
      <w:start w:val="1"/>
      <w:numFmt w:val="decimal"/>
      <w:lvlText w:val="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5" w15:restartNumberingAfterBreak="0">
    <w:nsid w:val="543D7360"/>
    <w:multiLevelType w:val="hybridMultilevel"/>
    <w:tmpl w:val="FA22B0E4"/>
    <w:lvl w:ilvl="0" w:tplc="69EA959C">
      <w:numFmt w:val="bullet"/>
      <w:lvlText w:val=""/>
      <w:lvlJc w:val="left"/>
      <w:pPr>
        <w:ind w:left="1008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6" w15:restartNumberingAfterBreak="0">
    <w:nsid w:val="682B053C"/>
    <w:multiLevelType w:val="hybridMultilevel"/>
    <w:tmpl w:val="07C0AC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5C75AC"/>
    <w:multiLevelType w:val="hybridMultilevel"/>
    <w:tmpl w:val="368052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173A1D"/>
    <w:multiLevelType w:val="hybridMultilevel"/>
    <w:tmpl w:val="48B478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F42B53"/>
    <w:multiLevelType w:val="hybridMultilevel"/>
    <w:tmpl w:val="E33E66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238693">
    <w:abstractNumId w:val="8"/>
  </w:num>
  <w:num w:numId="2" w16cid:durableId="440417608">
    <w:abstractNumId w:val="17"/>
  </w:num>
  <w:num w:numId="3" w16cid:durableId="1435200728">
    <w:abstractNumId w:val="4"/>
  </w:num>
  <w:num w:numId="4" w16cid:durableId="444739556">
    <w:abstractNumId w:val="10"/>
  </w:num>
  <w:num w:numId="5" w16cid:durableId="1761214903">
    <w:abstractNumId w:val="11"/>
  </w:num>
  <w:num w:numId="6" w16cid:durableId="505439507">
    <w:abstractNumId w:val="16"/>
  </w:num>
  <w:num w:numId="7" w16cid:durableId="659777464">
    <w:abstractNumId w:val="18"/>
  </w:num>
  <w:num w:numId="8" w16cid:durableId="1034044299">
    <w:abstractNumId w:val="5"/>
  </w:num>
  <w:num w:numId="9" w16cid:durableId="1803422309">
    <w:abstractNumId w:val="15"/>
  </w:num>
  <w:num w:numId="10" w16cid:durableId="2080859646">
    <w:abstractNumId w:val="3"/>
  </w:num>
  <w:num w:numId="11" w16cid:durableId="1779519898">
    <w:abstractNumId w:val="1"/>
  </w:num>
  <w:num w:numId="12" w16cid:durableId="93789813">
    <w:abstractNumId w:val="14"/>
  </w:num>
  <w:num w:numId="13" w16cid:durableId="72632922">
    <w:abstractNumId w:val="9"/>
  </w:num>
  <w:num w:numId="14" w16cid:durableId="712922973">
    <w:abstractNumId w:val="19"/>
  </w:num>
  <w:num w:numId="15" w16cid:durableId="1500081061">
    <w:abstractNumId w:val="13"/>
  </w:num>
  <w:num w:numId="16" w16cid:durableId="1150094141">
    <w:abstractNumId w:val="6"/>
  </w:num>
  <w:num w:numId="17" w16cid:durableId="758134855">
    <w:abstractNumId w:val="12"/>
  </w:num>
  <w:num w:numId="18" w16cid:durableId="143354588">
    <w:abstractNumId w:val="7"/>
  </w:num>
  <w:num w:numId="19" w16cid:durableId="1383868715">
    <w:abstractNumId w:val="2"/>
  </w:num>
  <w:num w:numId="20" w16cid:durableId="631331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DQzsjA3NDI3szRR0lEKTi0uzszPAykwrgUA/issuywAAAA="/>
  </w:docVars>
  <w:rsids>
    <w:rsidRoot w:val="00E5482E"/>
    <w:rsid w:val="00000542"/>
    <w:rsid w:val="00000CC2"/>
    <w:rsid w:val="0000131D"/>
    <w:rsid w:val="000019C0"/>
    <w:rsid w:val="00002027"/>
    <w:rsid w:val="00002B34"/>
    <w:rsid w:val="00007A89"/>
    <w:rsid w:val="000105B9"/>
    <w:rsid w:val="00010AFE"/>
    <w:rsid w:val="00013083"/>
    <w:rsid w:val="00013190"/>
    <w:rsid w:val="00013763"/>
    <w:rsid w:val="00021806"/>
    <w:rsid w:val="00022B73"/>
    <w:rsid w:val="000232FF"/>
    <w:rsid w:val="0002512F"/>
    <w:rsid w:val="00025167"/>
    <w:rsid w:val="00025CFF"/>
    <w:rsid w:val="00027C46"/>
    <w:rsid w:val="00030574"/>
    <w:rsid w:val="00030B33"/>
    <w:rsid w:val="00030CFB"/>
    <w:rsid w:val="0003201E"/>
    <w:rsid w:val="00032BEB"/>
    <w:rsid w:val="000344D6"/>
    <w:rsid w:val="000357C8"/>
    <w:rsid w:val="00035AE6"/>
    <w:rsid w:val="00035E38"/>
    <w:rsid w:val="00036065"/>
    <w:rsid w:val="000406E4"/>
    <w:rsid w:val="00044909"/>
    <w:rsid w:val="00047820"/>
    <w:rsid w:val="00047D2B"/>
    <w:rsid w:val="00047E67"/>
    <w:rsid w:val="00050561"/>
    <w:rsid w:val="00051D12"/>
    <w:rsid w:val="00052325"/>
    <w:rsid w:val="000530DB"/>
    <w:rsid w:val="000554A4"/>
    <w:rsid w:val="00056E5D"/>
    <w:rsid w:val="00061ECB"/>
    <w:rsid w:val="000623D5"/>
    <w:rsid w:val="00062843"/>
    <w:rsid w:val="00064772"/>
    <w:rsid w:val="00064EC2"/>
    <w:rsid w:val="0006542D"/>
    <w:rsid w:val="00066286"/>
    <w:rsid w:val="000705AA"/>
    <w:rsid w:val="000710F4"/>
    <w:rsid w:val="0007139B"/>
    <w:rsid w:val="000743C6"/>
    <w:rsid w:val="00075352"/>
    <w:rsid w:val="00075F03"/>
    <w:rsid w:val="00081395"/>
    <w:rsid w:val="000816FE"/>
    <w:rsid w:val="00084015"/>
    <w:rsid w:val="00085347"/>
    <w:rsid w:val="0008692C"/>
    <w:rsid w:val="00087DA4"/>
    <w:rsid w:val="000902B2"/>
    <w:rsid w:val="00090C29"/>
    <w:rsid w:val="00091012"/>
    <w:rsid w:val="00091F7D"/>
    <w:rsid w:val="000928CC"/>
    <w:rsid w:val="000949F5"/>
    <w:rsid w:val="00094D60"/>
    <w:rsid w:val="00094E69"/>
    <w:rsid w:val="000975C3"/>
    <w:rsid w:val="00097769"/>
    <w:rsid w:val="000A3331"/>
    <w:rsid w:val="000A41F3"/>
    <w:rsid w:val="000A46E5"/>
    <w:rsid w:val="000A555F"/>
    <w:rsid w:val="000A5CC1"/>
    <w:rsid w:val="000A6511"/>
    <w:rsid w:val="000B04EE"/>
    <w:rsid w:val="000B13AB"/>
    <w:rsid w:val="000B5568"/>
    <w:rsid w:val="000B628D"/>
    <w:rsid w:val="000C2806"/>
    <w:rsid w:val="000C5B83"/>
    <w:rsid w:val="000C6339"/>
    <w:rsid w:val="000C7DCD"/>
    <w:rsid w:val="000D0EC0"/>
    <w:rsid w:val="000D132F"/>
    <w:rsid w:val="000D14DD"/>
    <w:rsid w:val="000D27BD"/>
    <w:rsid w:val="000D29DA"/>
    <w:rsid w:val="000D3E32"/>
    <w:rsid w:val="000D46A1"/>
    <w:rsid w:val="000D5BF1"/>
    <w:rsid w:val="000D658A"/>
    <w:rsid w:val="000D6DE9"/>
    <w:rsid w:val="000D74C6"/>
    <w:rsid w:val="000E10F1"/>
    <w:rsid w:val="000E1B1F"/>
    <w:rsid w:val="000E1C80"/>
    <w:rsid w:val="000E26BE"/>
    <w:rsid w:val="000E272A"/>
    <w:rsid w:val="000F0BDC"/>
    <w:rsid w:val="000F2376"/>
    <w:rsid w:val="000F36D1"/>
    <w:rsid w:val="000F3C90"/>
    <w:rsid w:val="000F47F3"/>
    <w:rsid w:val="001026FE"/>
    <w:rsid w:val="00102D49"/>
    <w:rsid w:val="00102F7C"/>
    <w:rsid w:val="00103C85"/>
    <w:rsid w:val="00104D37"/>
    <w:rsid w:val="00106245"/>
    <w:rsid w:val="001067A7"/>
    <w:rsid w:val="00110510"/>
    <w:rsid w:val="001106E7"/>
    <w:rsid w:val="00110991"/>
    <w:rsid w:val="001110A3"/>
    <w:rsid w:val="001112C2"/>
    <w:rsid w:val="00114797"/>
    <w:rsid w:val="00115A30"/>
    <w:rsid w:val="00116C92"/>
    <w:rsid w:val="00116EED"/>
    <w:rsid w:val="00117437"/>
    <w:rsid w:val="0012173D"/>
    <w:rsid w:val="001258BE"/>
    <w:rsid w:val="0012650A"/>
    <w:rsid w:val="00130CB6"/>
    <w:rsid w:val="00130FD7"/>
    <w:rsid w:val="001329FD"/>
    <w:rsid w:val="00133210"/>
    <w:rsid w:val="001338BF"/>
    <w:rsid w:val="0014184D"/>
    <w:rsid w:val="00141D81"/>
    <w:rsid w:val="001422DE"/>
    <w:rsid w:val="00144987"/>
    <w:rsid w:val="00146D70"/>
    <w:rsid w:val="001544BE"/>
    <w:rsid w:val="00155BE9"/>
    <w:rsid w:val="00156D39"/>
    <w:rsid w:val="00162DE5"/>
    <w:rsid w:val="001630CD"/>
    <w:rsid w:val="001663B0"/>
    <w:rsid w:val="00166EF5"/>
    <w:rsid w:val="001720F6"/>
    <w:rsid w:val="001753BD"/>
    <w:rsid w:val="00175BFD"/>
    <w:rsid w:val="00176313"/>
    <w:rsid w:val="00176C87"/>
    <w:rsid w:val="00177554"/>
    <w:rsid w:val="001831CC"/>
    <w:rsid w:val="00185BFD"/>
    <w:rsid w:val="00186BF4"/>
    <w:rsid w:val="0019078A"/>
    <w:rsid w:val="00191213"/>
    <w:rsid w:val="001940AD"/>
    <w:rsid w:val="00195B47"/>
    <w:rsid w:val="00196611"/>
    <w:rsid w:val="00197331"/>
    <w:rsid w:val="00197D03"/>
    <w:rsid w:val="001A4078"/>
    <w:rsid w:val="001A52E2"/>
    <w:rsid w:val="001A5331"/>
    <w:rsid w:val="001A6B86"/>
    <w:rsid w:val="001B07E8"/>
    <w:rsid w:val="001B3029"/>
    <w:rsid w:val="001B38A5"/>
    <w:rsid w:val="001B4834"/>
    <w:rsid w:val="001B6020"/>
    <w:rsid w:val="001B633C"/>
    <w:rsid w:val="001B6E08"/>
    <w:rsid w:val="001C0028"/>
    <w:rsid w:val="001C249F"/>
    <w:rsid w:val="001C3363"/>
    <w:rsid w:val="001C4267"/>
    <w:rsid w:val="001D1251"/>
    <w:rsid w:val="001D1C59"/>
    <w:rsid w:val="001D39F0"/>
    <w:rsid w:val="001D4CF5"/>
    <w:rsid w:val="001D4F87"/>
    <w:rsid w:val="001D6B05"/>
    <w:rsid w:val="001E0902"/>
    <w:rsid w:val="001E0A2D"/>
    <w:rsid w:val="001E0D05"/>
    <w:rsid w:val="001E1746"/>
    <w:rsid w:val="001E2477"/>
    <w:rsid w:val="001E3F57"/>
    <w:rsid w:val="001E5EB0"/>
    <w:rsid w:val="001E75E4"/>
    <w:rsid w:val="001F4CDA"/>
    <w:rsid w:val="002003E4"/>
    <w:rsid w:val="00200487"/>
    <w:rsid w:val="002008DC"/>
    <w:rsid w:val="00202E82"/>
    <w:rsid w:val="0020508C"/>
    <w:rsid w:val="002050F6"/>
    <w:rsid w:val="0020537C"/>
    <w:rsid w:val="00206F80"/>
    <w:rsid w:val="00212CE5"/>
    <w:rsid w:val="00213DC9"/>
    <w:rsid w:val="00213FB6"/>
    <w:rsid w:val="0022182F"/>
    <w:rsid w:val="00221F55"/>
    <w:rsid w:val="00222635"/>
    <w:rsid w:val="00222FF1"/>
    <w:rsid w:val="002240D5"/>
    <w:rsid w:val="00224CBE"/>
    <w:rsid w:val="00227671"/>
    <w:rsid w:val="00227C34"/>
    <w:rsid w:val="00230BE3"/>
    <w:rsid w:val="00232350"/>
    <w:rsid w:val="00232CDB"/>
    <w:rsid w:val="00232FA8"/>
    <w:rsid w:val="00232FE2"/>
    <w:rsid w:val="00234FCD"/>
    <w:rsid w:val="00235F11"/>
    <w:rsid w:val="002371E8"/>
    <w:rsid w:val="00237DE5"/>
    <w:rsid w:val="00240C2F"/>
    <w:rsid w:val="002410D2"/>
    <w:rsid w:val="00241A24"/>
    <w:rsid w:val="00241E30"/>
    <w:rsid w:val="00245447"/>
    <w:rsid w:val="00250744"/>
    <w:rsid w:val="00250E62"/>
    <w:rsid w:val="002516C9"/>
    <w:rsid w:val="002549AF"/>
    <w:rsid w:val="00254BE5"/>
    <w:rsid w:val="00262178"/>
    <w:rsid w:val="00266F97"/>
    <w:rsid w:val="00267B88"/>
    <w:rsid w:val="00267C5E"/>
    <w:rsid w:val="0027294B"/>
    <w:rsid w:val="00272A4D"/>
    <w:rsid w:val="00273B19"/>
    <w:rsid w:val="00276151"/>
    <w:rsid w:val="00276220"/>
    <w:rsid w:val="00276821"/>
    <w:rsid w:val="00276BB0"/>
    <w:rsid w:val="002800B3"/>
    <w:rsid w:val="00282B0E"/>
    <w:rsid w:val="00282DD7"/>
    <w:rsid w:val="00286664"/>
    <w:rsid w:val="002876CE"/>
    <w:rsid w:val="00291D00"/>
    <w:rsid w:val="0029328A"/>
    <w:rsid w:val="0029353E"/>
    <w:rsid w:val="00297337"/>
    <w:rsid w:val="002A006A"/>
    <w:rsid w:val="002A0724"/>
    <w:rsid w:val="002A0C75"/>
    <w:rsid w:val="002A367B"/>
    <w:rsid w:val="002B2475"/>
    <w:rsid w:val="002B61E8"/>
    <w:rsid w:val="002B700E"/>
    <w:rsid w:val="002B76CD"/>
    <w:rsid w:val="002C2F21"/>
    <w:rsid w:val="002C4C3F"/>
    <w:rsid w:val="002C4C6B"/>
    <w:rsid w:val="002C69C7"/>
    <w:rsid w:val="002C70A3"/>
    <w:rsid w:val="002D050E"/>
    <w:rsid w:val="002D0CB8"/>
    <w:rsid w:val="002D3BB7"/>
    <w:rsid w:val="002D3D39"/>
    <w:rsid w:val="002D4A96"/>
    <w:rsid w:val="002D592D"/>
    <w:rsid w:val="002D6C5C"/>
    <w:rsid w:val="002E3FBE"/>
    <w:rsid w:val="002E5D91"/>
    <w:rsid w:val="002E7CC3"/>
    <w:rsid w:val="002F0097"/>
    <w:rsid w:val="002F0537"/>
    <w:rsid w:val="002F0A65"/>
    <w:rsid w:val="002F36CC"/>
    <w:rsid w:val="002F445B"/>
    <w:rsid w:val="002F4D3F"/>
    <w:rsid w:val="002F4E6C"/>
    <w:rsid w:val="002F5086"/>
    <w:rsid w:val="002F53A5"/>
    <w:rsid w:val="003054CE"/>
    <w:rsid w:val="00306644"/>
    <w:rsid w:val="00307CC4"/>
    <w:rsid w:val="0031072A"/>
    <w:rsid w:val="00316CCD"/>
    <w:rsid w:val="00321210"/>
    <w:rsid w:val="00322BEE"/>
    <w:rsid w:val="00324BD0"/>
    <w:rsid w:val="00325CC2"/>
    <w:rsid w:val="00334571"/>
    <w:rsid w:val="0033494C"/>
    <w:rsid w:val="00334A2D"/>
    <w:rsid w:val="00340782"/>
    <w:rsid w:val="00341359"/>
    <w:rsid w:val="0034641B"/>
    <w:rsid w:val="00347F9C"/>
    <w:rsid w:val="003508B6"/>
    <w:rsid w:val="00351BEA"/>
    <w:rsid w:val="003531C5"/>
    <w:rsid w:val="0035407E"/>
    <w:rsid w:val="003543BC"/>
    <w:rsid w:val="003546B4"/>
    <w:rsid w:val="003604D3"/>
    <w:rsid w:val="0036104F"/>
    <w:rsid w:val="00362025"/>
    <w:rsid w:val="00362E84"/>
    <w:rsid w:val="00363917"/>
    <w:rsid w:val="003652B6"/>
    <w:rsid w:val="00365840"/>
    <w:rsid w:val="00365A57"/>
    <w:rsid w:val="00367E0D"/>
    <w:rsid w:val="0037186B"/>
    <w:rsid w:val="00372B10"/>
    <w:rsid w:val="00373232"/>
    <w:rsid w:val="00373CD7"/>
    <w:rsid w:val="00375C5A"/>
    <w:rsid w:val="00376887"/>
    <w:rsid w:val="00377997"/>
    <w:rsid w:val="003815D8"/>
    <w:rsid w:val="0038192E"/>
    <w:rsid w:val="00383AA7"/>
    <w:rsid w:val="0038655A"/>
    <w:rsid w:val="003872A5"/>
    <w:rsid w:val="003908CB"/>
    <w:rsid w:val="003910D1"/>
    <w:rsid w:val="003928E3"/>
    <w:rsid w:val="00392AEE"/>
    <w:rsid w:val="00393F66"/>
    <w:rsid w:val="003946E9"/>
    <w:rsid w:val="003950D8"/>
    <w:rsid w:val="00396BE1"/>
    <w:rsid w:val="0039772F"/>
    <w:rsid w:val="003A00EB"/>
    <w:rsid w:val="003A24DF"/>
    <w:rsid w:val="003A27C0"/>
    <w:rsid w:val="003A4959"/>
    <w:rsid w:val="003A76FA"/>
    <w:rsid w:val="003A7FBB"/>
    <w:rsid w:val="003B0213"/>
    <w:rsid w:val="003B0B62"/>
    <w:rsid w:val="003B54DA"/>
    <w:rsid w:val="003B5966"/>
    <w:rsid w:val="003B5D5D"/>
    <w:rsid w:val="003B5EB0"/>
    <w:rsid w:val="003B60DD"/>
    <w:rsid w:val="003B64B8"/>
    <w:rsid w:val="003B73DE"/>
    <w:rsid w:val="003B761A"/>
    <w:rsid w:val="003C2EFD"/>
    <w:rsid w:val="003C2FC9"/>
    <w:rsid w:val="003C5595"/>
    <w:rsid w:val="003C5A33"/>
    <w:rsid w:val="003C6B0B"/>
    <w:rsid w:val="003C742E"/>
    <w:rsid w:val="003D08B2"/>
    <w:rsid w:val="003D266F"/>
    <w:rsid w:val="003D4D43"/>
    <w:rsid w:val="003D65A1"/>
    <w:rsid w:val="003D6C36"/>
    <w:rsid w:val="003D7054"/>
    <w:rsid w:val="003E0CBE"/>
    <w:rsid w:val="003E1D07"/>
    <w:rsid w:val="003E2723"/>
    <w:rsid w:val="003E2A9F"/>
    <w:rsid w:val="003E2BC7"/>
    <w:rsid w:val="003E4110"/>
    <w:rsid w:val="003E571E"/>
    <w:rsid w:val="003E58FA"/>
    <w:rsid w:val="003E5A44"/>
    <w:rsid w:val="003E67F3"/>
    <w:rsid w:val="003E75D2"/>
    <w:rsid w:val="003F059B"/>
    <w:rsid w:val="003F0F52"/>
    <w:rsid w:val="003F1DC9"/>
    <w:rsid w:val="003F2960"/>
    <w:rsid w:val="003F3927"/>
    <w:rsid w:val="003F69BF"/>
    <w:rsid w:val="003F6A09"/>
    <w:rsid w:val="00400EFD"/>
    <w:rsid w:val="00401020"/>
    <w:rsid w:val="004010DC"/>
    <w:rsid w:val="00402AB7"/>
    <w:rsid w:val="00403B99"/>
    <w:rsid w:val="0040413C"/>
    <w:rsid w:val="0040440A"/>
    <w:rsid w:val="00404976"/>
    <w:rsid w:val="00406F5A"/>
    <w:rsid w:val="00411728"/>
    <w:rsid w:val="00411F64"/>
    <w:rsid w:val="004124F7"/>
    <w:rsid w:val="004146F7"/>
    <w:rsid w:val="0041561E"/>
    <w:rsid w:val="00417AB0"/>
    <w:rsid w:val="00417E40"/>
    <w:rsid w:val="00421323"/>
    <w:rsid w:val="004233EE"/>
    <w:rsid w:val="00423699"/>
    <w:rsid w:val="00425B57"/>
    <w:rsid w:val="00425F97"/>
    <w:rsid w:val="004262B1"/>
    <w:rsid w:val="00426C4C"/>
    <w:rsid w:val="00427745"/>
    <w:rsid w:val="00430853"/>
    <w:rsid w:val="004335AE"/>
    <w:rsid w:val="004348E8"/>
    <w:rsid w:val="004359C2"/>
    <w:rsid w:val="00440EAB"/>
    <w:rsid w:val="00442DEE"/>
    <w:rsid w:val="0044443D"/>
    <w:rsid w:val="00444A15"/>
    <w:rsid w:val="00446EDE"/>
    <w:rsid w:val="00451676"/>
    <w:rsid w:val="00451C28"/>
    <w:rsid w:val="00451F5E"/>
    <w:rsid w:val="00453C9A"/>
    <w:rsid w:val="00454C9D"/>
    <w:rsid w:val="00454F89"/>
    <w:rsid w:val="00456C3C"/>
    <w:rsid w:val="00460617"/>
    <w:rsid w:val="00462761"/>
    <w:rsid w:val="00463F3A"/>
    <w:rsid w:val="004654D9"/>
    <w:rsid w:val="004657C8"/>
    <w:rsid w:val="00465D01"/>
    <w:rsid w:val="00466959"/>
    <w:rsid w:val="00467B0E"/>
    <w:rsid w:val="00467E43"/>
    <w:rsid w:val="00471514"/>
    <w:rsid w:val="0047265A"/>
    <w:rsid w:val="00474F5E"/>
    <w:rsid w:val="00477AEE"/>
    <w:rsid w:val="004804D2"/>
    <w:rsid w:val="00482E6A"/>
    <w:rsid w:val="004844D3"/>
    <w:rsid w:val="00485BD5"/>
    <w:rsid w:val="00486638"/>
    <w:rsid w:val="004908B9"/>
    <w:rsid w:val="00490F2F"/>
    <w:rsid w:val="004922DD"/>
    <w:rsid w:val="004A24D7"/>
    <w:rsid w:val="004A2A97"/>
    <w:rsid w:val="004A40DF"/>
    <w:rsid w:val="004A475A"/>
    <w:rsid w:val="004A5FF5"/>
    <w:rsid w:val="004B02A5"/>
    <w:rsid w:val="004B2132"/>
    <w:rsid w:val="004B5A47"/>
    <w:rsid w:val="004B5C77"/>
    <w:rsid w:val="004B7C63"/>
    <w:rsid w:val="004C018F"/>
    <w:rsid w:val="004C0972"/>
    <w:rsid w:val="004C18A6"/>
    <w:rsid w:val="004C270E"/>
    <w:rsid w:val="004C2D95"/>
    <w:rsid w:val="004C678F"/>
    <w:rsid w:val="004C68B3"/>
    <w:rsid w:val="004C7959"/>
    <w:rsid w:val="004C79E4"/>
    <w:rsid w:val="004D3E7F"/>
    <w:rsid w:val="004D40BB"/>
    <w:rsid w:val="004D40F6"/>
    <w:rsid w:val="004D75AB"/>
    <w:rsid w:val="004D7A77"/>
    <w:rsid w:val="004E0268"/>
    <w:rsid w:val="004E10B6"/>
    <w:rsid w:val="004E3A00"/>
    <w:rsid w:val="004E46AD"/>
    <w:rsid w:val="004E6081"/>
    <w:rsid w:val="004E7B1E"/>
    <w:rsid w:val="004F1715"/>
    <w:rsid w:val="004F2A62"/>
    <w:rsid w:val="004F3EBA"/>
    <w:rsid w:val="004F4A33"/>
    <w:rsid w:val="004F4C29"/>
    <w:rsid w:val="004F5269"/>
    <w:rsid w:val="004F7D07"/>
    <w:rsid w:val="00500762"/>
    <w:rsid w:val="005040DB"/>
    <w:rsid w:val="00504FB9"/>
    <w:rsid w:val="00505197"/>
    <w:rsid w:val="00505BEB"/>
    <w:rsid w:val="00507371"/>
    <w:rsid w:val="00513733"/>
    <w:rsid w:val="00516643"/>
    <w:rsid w:val="00516E68"/>
    <w:rsid w:val="00517AEA"/>
    <w:rsid w:val="00520D83"/>
    <w:rsid w:val="00521A40"/>
    <w:rsid w:val="00523B18"/>
    <w:rsid w:val="00524EFA"/>
    <w:rsid w:val="00525D61"/>
    <w:rsid w:val="005314C8"/>
    <w:rsid w:val="00533317"/>
    <w:rsid w:val="00533360"/>
    <w:rsid w:val="005339EF"/>
    <w:rsid w:val="00536187"/>
    <w:rsid w:val="005367F9"/>
    <w:rsid w:val="00537BFF"/>
    <w:rsid w:val="0054104F"/>
    <w:rsid w:val="005419F0"/>
    <w:rsid w:val="0054275D"/>
    <w:rsid w:val="005427BD"/>
    <w:rsid w:val="00542946"/>
    <w:rsid w:val="00542D1B"/>
    <w:rsid w:val="00543AD1"/>
    <w:rsid w:val="005446AF"/>
    <w:rsid w:val="00545110"/>
    <w:rsid w:val="005466AF"/>
    <w:rsid w:val="00547B93"/>
    <w:rsid w:val="005504A0"/>
    <w:rsid w:val="00550FAE"/>
    <w:rsid w:val="005521BD"/>
    <w:rsid w:val="005529D2"/>
    <w:rsid w:val="00553AA7"/>
    <w:rsid w:val="00553E1B"/>
    <w:rsid w:val="0055474F"/>
    <w:rsid w:val="00556F6A"/>
    <w:rsid w:val="005619FA"/>
    <w:rsid w:val="00566363"/>
    <w:rsid w:val="005712A8"/>
    <w:rsid w:val="00571882"/>
    <w:rsid w:val="00572992"/>
    <w:rsid w:val="0057445E"/>
    <w:rsid w:val="00574762"/>
    <w:rsid w:val="00574D1F"/>
    <w:rsid w:val="00574D8B"/>
    <w:rsid w:val="005752EC"/>
    <w:rsid w:val="00575531"/>
    <w:rsid w:val="00580AA7"/>
    <w:rsid w:val="0058253E"/>
    <w:rsid w:val="005833E3"/>
    <w:rsid w:val="00585263"/>
    <w:rsid w:val="0058667B"/>
    <w:rsid w:val="005904BA"/>
    <w:rsid w:val="00592775"/>
    <w:rsid w:val="00597E04"/>
    <w:rsid w:val="005A02FD"/>
    <w:rsid w:val="005A0C8C"/>
    <w:rsid w:val="005A0D4F"/>
    <w:rsid w:val="005A2651"/>
    <w:rsid w:val="005A29DD"/>
    <w:rsid w:val="005A45DD"/>
    <w:rsid w:val="005A6722"/>
    <w:rsid w:val="005A6835"/>
    <w:rsid w:val="005B1D1E"/>
    <w:rsid w:val="005B1D68"/>
    <w:rsid w:val="005B4066"/>
    <w:rsid w:val="005B5F02"/>
    <w:rsid w:val="005B6850"/>
    <w:rsid w:val="005B69D7"/>
    <w:rsid w:val="005B6C68"/>
    <w:rsid w:val="005C00A9"/>
    <w:rsid w:val="005C26DD"/>
    <w:rsid w:val="005C625B"/>
    <w:rsid w:val="005C64FC"/>
    <w:rsid w:val="005C6963"/>
    <w:rsid w:val="005C7D80"/>
    <w:rsid w:val="005D06B6"/>
    <w:rsid w:val="005D40C8"/>
    <w:rsid w:val="005D48D0"/>
    <w:rsid w:val="005D50C5"/>
    <w:rsid w:val="005D5892"/>
    <w:rsid w:val="005E1352"/>
    <w:rsid w:val="005E16BF"/>
    <w:rsid w:val="005E3536"/>
    <w:rsid w:val="005E3678"/>
    <w:rsid w:val="005E3948"/>
    <w:rsid w:val="005E5061"/>
    <w:rsid w:val="005E524F"/>
    <w:rsid w:val="005E6916"/>
    <w:rsid w:val="005E69B4"/>
    <w:rsid w:val="005E710D"/>
    <w:rsid w:val="005E7815"/>
    <w:rsid w:val="005F0EFF"/>
    <w:rsid w:val="005F1AD9"/>
    <w:rsid w:val="005F25A8"/>
    <w:rsid w:val="005F2655"/>
    <w:rsid w:val="005F419E"/>
    <w:rsid w:val="005F4855"/>
    <w:rsid w:val="005F5824"/>
    <w:rsid w:val="005F667F"/>
    <w:rsid w:val="0060041F"/>
    <w:rsid w:val="00600598"/>
    <w:rsid w:val="006023BF"/>
    <w:rsid w:val="00602950"/>
    <w:rsid w:val="00605630"/>
    <w:rsid w:val="006062BE"/>
    <w:rsid w:val="00610A87"/>
    <w:rsid w:val="006116A3"/>
    <w:rsid w:val="00612A5F"/>
    <w:rsid w:val="00614443"/>
    <w:rsid w:val="006161A4"/>
    <w:rsid w:val="006167A8"/>
    <w:rsid w:val="00620DAB"/>
    <w:rsid w:val="00624F17"/>
    <w:rsid w:val="00631481"/>
    <w:rsid w:val="0063328B"/>
    <w:rsid w:val="00635E2A"/>
    <w:rsid w:val="0063604A"/>
    <w:rsid w:val="00636891"/>
    <w:rsid w:val="0063785F"/>
    <w:rsid w:val="00641575"/>
    <w:rsid w:val="00641A00"/>
    <w:rsid w:val="0064540C"/>
    <w:rsid w:val="00645DA3"/>
    <w:rsid w:val="00651199"/>
    <w:rsid w:val="00651AB8"/>
    <w:rsid w:val="00653EFB"/>
    <w:rsid w:val="00653F9D"/>
    <w:rsid w:val="006551C9"/>
    <w:rsid w:val="006557E9"/>
    <w:rsid w:val="00657773"/>
    <w:rsid w:val="00661190"/>
    <w:rsid w:val="006618C6"/>
    <w:rsid w:val="00661C2A"/>
    <w:rsid w:val="00661F0E"/>
    <w:rsid w:val="0066540E"/>
    <w:rsid w:val="0066663A"/>
    <w:rsid w:val="006666E6"/>
    <w:rsid w:val="00667B76"/>
    <w:rsid w:val="00670E0E"/>
    <w:rsid w:val="006731E4"/>
    <w:rsid w:val="00674C3F"/>
    <w:rsid w:val="00676699"/>
    <w:rsid w:val="00677645"/>
    <w:rsid w:val="00682FAA"/>
    <w:rsid w:val="00684EE7"/>
    <w:rsid w:val="00684F10"/>
    <w:rsid w:val="0068784A"/>
    <w:rsid w:val="0069018F"/>
    <w:rsid w:val="00690457"/>
    <w:rsid w:val="0069094D"/>
    <w:rsid w:val="00693610"/>
    <w:rsid w:val="00694F36"/>
    <w:rsid w:val="006964C7"/>
    <w:rsid w:val="00696CE2"/>
    <w:rsid w:val="006A06F3"/>
    <w:rsid w:val="006A24B0"/>
    <w:rsid w:val="006A3604"/>
    <w:rsid w:val="006A4619"/>
    <w:rsid w:val="006A53A2"/>
    <w:rsid w:val="006A5946"/>
    <w:rsid w:val="006A6B04"/>
    <w:rsid w:val="006A704A"/>
    <w:rsid w:val="006A714D"/>
    <w:rsid w:val="006B08BF"/>
    <w:rsid w:val="006B09EB"/>
    <w:rsid w:val="006B1373"/>
    <w:rsid w:val="006B1EBB"/>
    <w:rsid w:val="006B3419"/>
    <w:rsid w:val="006B40E6"/>
    <w:rsid w:val="006B5293"/>
    <w:rsid w:val="006C074B"/>
    <w:rsid w:val="006C0DAB"/>
    <w:rsid w:val="006C4258"/>
    <w:rsid w:val="006C610A"/>
    <w:rsid w:val="006C7A35"/>
    <w:rsid w:val="006D0317"/>
    <w:rsid w:val="006D05CD"/>
    <w:rsid w:val="006D0C65"/>
    <w:rsid w:val="006D0F53"/>
    <w:rsid w:val="006D1513"/>
    <w:rsid w:val="006D1F63"/>
    <w:rsid w:val="006D36A5"/>
    <w:rsid w:val="006D52D5"/>
    <w:rsid w:val="006D7339"/>
    <w:rsid w:val="006D7D31"/>
    <w:rsid w:val="006E0B96"/>
    <w:rsid w:val="006E189B"/>
    <w:rsid w:val="006E5CE6"/>
    <w:rsid w:val="006E602F"/>
    <w:rsid w:val="006E7F86"/>
    <w:rsid w:val="006F0651"/>
    <w:rsid w:val="006F0EA9"/>
    <w:rsid w:val="006F185C"/>
    <w:rsid w:val="006F223E"/>
    <w:rsid w:val="006F3BF2"/>
    <w:rsid w:val="006F45BC"/>
    <w:rsid w:val="006F5049"/>
    <w:rsid w:val="006F5794"/>
    <w:rsid w:val="006F6058"/>
    <w:rsid w:val="006F6DFF"/>
    <w:rsid w:val="006F7B6A"/>
    <w:rsid w:val="00700797"/>
    <w:rsid w:val="00700B59"/>
    <w:rsid w:val="00701557"/>
    <w:rsid w:val="0070224C"/>
    <w:rsid w:val="00703265"/>
    <w:rsid w:val="007034D4"/>
    <w:rsid w:val="00705FB6"/>
    <w:rsid w:val="00706142"/>
    <w:rsid w:val="007061EB"/>
    <w:rsid w:val="00706B02"/>
    <w:rsid w:val="0070788E"/>
    <w:rsid w:val="00707C42"/>
    <w:rsid w:val="007103FF"/>
    <w:rsid w:val="007113F6"/>
    <w:rsid w:val="00711D81"/>
    <w:rsid w:val="00713B3D"/>
    <w:rsid w:val="00717A2F"/>
    <w:rsid w:val="00720D71"/>
    <w:rsid w:val="00720F43"/>
    <w:rsid w:val="00722920"/>
    <w:rsid w:val="00723361"/>
    <w:rsid w:val="00724871"/>
    <w:rsid w:val="007257D1"/>
    <w:rsid w:val="00730542"/>
    <w:rsid w:val="00734208"/>
    <w:rsid w:val="0073491E"/>
    <w:rsid w:val="0073544A"/>
    <w:rsid w:val="007410A6"/>
    <w:rsid w:val="007429E9"/>
    <w:rsid w:val="00743ABA"/>
    <w:rsid w:val="00745B48"/>
    <w:rsid w:val="00746BBD"/>
    <w:rsid w:val="00747130"/>
    <w:rsid w:val="00750FC4"/>
    <w:rsid w:val="007521B5"/>
    <w:rsid w:val="0075306E"/>
    <w:rsid w:val="00760C3F"/>
    <w:rsid w:val="00761098"/>
    <w:rsid w:val="00761B35"/>
    <w:rsid w:val="00762E8E"/>
    <w:rsid w:val="007648D2"/>
    <w:rsid w:val="00764F18"/>
    <w:rsid w:val="00765D2A"/>
    <w:rsid w:val="00765E0F"/>
    <w:rsid w:val="00767762"/>
    <w:rsid w:val="00770775"/>
    <w:rsid w:val="00770A9D"/>
    <w:rsid w:val="00771C32"/>
    <w:rsid w:val="007733BC"/>
    <w:rsid w:val="00773698"/>
    <w:rsid w:val="00776D25"/>
    <w:rsid w:val="00777784"/>
    <w:rsid w:val="007801EC"/>
    <w:rsid w:val="00781CC5"/>
    <w:rsid w:val="00782DEE"/>
    <w:rsid w:val="00783539"/>
    <w:rsid w:val="00784B8A"/>
    <w:rsid w:val="00787C79"/>
    <w:rsid w:val="00792A29"/>
    <w:rsid w:val="00792B46"/>
    <w:rsid w:val="00793ED5"/>
    <w:rsid w:val="0079449A"/>
    <w:rsid w:val="00794AC0"/>
    <w:rsid w:val="00794E83"/>
    <w:rsid w:val="00795D15"/>
    <w:rsid w:val="007A034D"/>
    <w:rsid w:val="007A3115"/>
    <w:rsid w:val="007A3FBC"/>
    <w:rsid w:val="007A45DB"/>
    <w:rsid w:val="007A6041"/>
    <w:rsid w:val="007A7257"/>
    <w:rsid w:val="007B1DB1"/>
    <w:rsid w:val="007B223F"/>
    <w:rsid w:val="007B3492"/>
    <w:rsid w:val="007B382A"/>
    <w:rsid w:val="007B4555"/>
    <w:rsid w:val="007B59A2"/>
    <w:rsid w:val="007B5E95"/>
    <w:rsid w:val="007B79E4"/>
    <w:rsid w:val="007C0C6C"/>
    <w:rsid w:val="007C3884"/>
    <w:rsid w:val="007C3BEF"/>
    <w:rsid w:val="007C4E6A"/>
    <w:rsid w:val="007C522A"/>
    <w:rsid w:val="007C5580"/>
    <w:rsid w:val="007C7C75"/>
    <w:rsid w:val="007D0A4B"/>
    <w:rsid w:val="007D20B9"/>
    <w:rsid w:val="007D39B1"/>
    <w:rsid w:val="007D5093"/>
    <w:rsid w:val="007D524F"/>
    <w:rsid w:val="007D59E8"/>
    <w:rsid w:val="007D64DC"/>
    <w:rsid w:val="007D7782"/>
    <w:rsid w:val="007E06F9"/>
    <w:rsid w:val="007E22D5"/>
    <w:rsid w:val="007E4706"/>
    <w:rsid w:val="007E5C42"/>
    <w:rsid w:val="007E5DE0"/>
    <w:rsid w:val="007F06A2"/>
    <w:rsid w:val="007F14D2"/>
    <w:rsid w:val="007F4DCD"/>
    <w:rsid w:val="007F5FB3"/>
    <w:rsid w:val="007F60FE"/>
    <w:rsid w:val="007F6A9A"/>
    <w:rsid w:val="007F74E0"/>
    <w:rsid w:val="007F767A"/>
    <w:rsid w:val="007F78F0"/>
    <w:rsid w:val="008004CF"/>
    <w:rsid w:val="008029C2"/>
    <w:rsid w:val="00803025"/>
    <w:rsid w:val="00804848"/>
    <w:rsid w:val="00805A8E"/>
    <w:rsid w:val="00810AFA"/>
    <w:rsid w:val="00810F63"/>
    <w:rsid w:val="00812EDC"/>
    <w:rsid w:val="008156CB"/>
    <w:rsid w:val="00816DB8"/>
    <w:rsid w:val="00823EB3"/>
    <w:rsid w:val="0082400A"/>
    <w:rsid w:val="00824538"/>
    <w:rsid w:val="00825106"/>
    <w:rsid w:val="00826B8C"/>
    <w:rsid w:val="00827812"/>
    <w:rsid w:val="008308CC"/>
    <w:rsid w:val="00831CE4"/>
    <w:rsid w:val="00832ADC"/>
    <w:rsid w:val="00832DB4"/>
    <w:rsid w:val="0083545E"/>
    <w:rsid w:val="00837092"/>
    <w:rsid w:val="00837EEC"/>
    <w:rsid w:val="00840805"/>
    <w:rsid w:val="00841BA0"/>
    <w:rsid w:val="00842741"/>
    <w:rsid w:val="0084286C"/>
    <w:rsid w:val="008432C4"/>
    <w:rsid w:val="00843488"/>
    <w:rsid w:val="00846249"/>
    <w:rsid w:val="0084696B"/>
    <w:rsid w:val="008470E5"/>
    <w:rsid w:val="00850C14"/>
    <w:rsid w:val="00851D07"/>
    <w:rsid w:val="00854D74"/>
    <w:rsid w:val="0085509D"/>
    <w:rsid w:val="00855B45"/>
    <w:rsid w:val="00860D54"/>
    <w:rsid w:val="008623D8"/>
    <w:rsid w:val="0086240F"/>
    <w:rsid w:val="0086289A"/>
    <w:rsid w:val="00863857"/>
    <w:rsid w:val="00864ECE"/>
    <w:rsid w:val="00866501"/>
    <w:rsid w:val="008716D2"/>
    <w:rsid w:val="008743DB"/>
    <w:rsid w:val="00874D8E"/>
    <w:rsid w:val="008751E2"/>
    <w:rsid w:val="008767EE"/>
    <w:rsid w:val="00877ECB"/>
    <w:rsid w:val="0088124B"/>
    <w:rsid w:val="008824F5"/>
    <w:rsid w:val="008831B0"/>
    <w:rsid w:val="00884DF4"/>
    <w:rsid w:val="00885726"/>
    <w:rsid w:val="008905CD"/>
    <w:rsid w:val="00890D58"/>
    <w:rsid w:val="00891470"/>
    <w:rsid w:val="008943D2"/>
    <w:rsid w:val="00897E86"/>
    <w:rsid w:val="008A21A4"/>
    <w:rsid w:val="008A35C4"/>
    <w:rsid w:val="008A3750"/>
    <w:rsid w:val="008A68FE"/>
    <w:rsid w:val="008A6A76"/>
    <w:rsid w:val="008A7840"/>
    <w:rsid w:val="008B0C25"/>
    <w:rsid w:val="008B1710"/>
    <w:rsid w:val="008B2491"/>
    <w:rsid w:val="008B30E8"/>
    <w:rsid w:val="008B35B8"/>
    <w:rsid w:val="008B4571"/>
    <w:rsid w:val="008B5C21"/>
    <w:rsid w:val="008C2DAF"/>
    <w:rsid w:val="008C6699"/>
    <w:rsid w:val="008D200A"/>
    <w:rsid w:val="008D21FC"/>
    <w:rsid w:val="008D2235"/>
    <w:rsid w:val="008D5524"/>
    <w:rsid w:val="008E0C65"/>
    <w:rsid w:val="008E113A"/>
    <w:rsid w:val="008E3622"/>
    <w:rsid w:val="008E46B4"/>
    <w:rsid w:val="008E4840"/>
    <w:rsid w:val="008E5228"/>
    <w:rsid w:val="008E6486"/>
    <w:rsid w:val="008E7980"/>
    <w:rsid w:val="008F09E8"/>
    <w:rsid w:val="008F0AC4"/>
    <w:rsid w:val="008F0D49"/>
    <w:rsid w:val="008F0D70"/>
    <w:rsid w:val="008F0E23"/>
    <w:rsid w:val="008F1BDE"/>
    <w:rsid w:val="008F2860"/>
    <w:rsid w:val="008F2B9E"/>
    <w:rsid w:val="008F4B22"/>
    <w:rsid w:val="008F5D07"/>
    <w:rsid w:val="008F7F31"/>
    <w:rsid w:val="009008B3"/>
    <w:rsid w:val="00901965"/>
    <w:rsid w:val="009022E9"/>
    <w:rsid w:val="00903A7B"/>
    <w:rsid w:val="00905401"/>
    <w:rsid w:val="00906BDE"/>
    <w:rsid w:val="00906EC2"/>
    <w:rsid w:val="00906F61"/>
    <w:rsid w:val="00910D46"/>
    <w:rsid w:val="00911BFE"/>
    <w:rsid w:val="009123D8"/>
    <w:rsid w:val="009125C0"/>
    <w:rsid w:val="00912D30"/>
    <w:rsid w:val="0091306A"/>
    <w:rsid w:val="009133B5"/>
    <w:rsid w:val="00914452"/>
    <w:rsid w:val="009145A2"/>
    <w:rsid w:val="00915426"/>
    <w:rsid w:val="009154FB"/>
    <w:rsid w:val="009156A5"/>
    <w:rsid w:val="00921ED5"/>
    <w:rsid w:val="009221FD"/>
    <w:rsid w:val="009229DC"/>
    <w:rsid w:val="0092494D"/>
    <w:rsid w:val="00924AAB"/>
    <w:rsid w:val="00924D46"/>
    <w:rsid w:val="0092536E"/>
    <w:rsid w:val="009300CE"/>
    <w:rsid w:val="009303E7"/>
    <w:rsid w:val="009311FE"/>
    <w:rsid w:val="009375E2"/>
    <w:rsid w:val="00941F23"/>
    <w:rsid w:val="00943210"/>
    <w:rsid w:val="0094351F"/>
    <w:rsid w:val="00943DFB"/>
    <w:rsid w:val="00946828"/>
    <w:rsid w:val="00946F33"/>
    <w:rsid w:val="00947B46"/>
    <w:rsid w:val="009507AC"/>
    <w:rsid w:val="009514F4"/>
    <w:rsid w:val="00952981"/>
    <w:rsid w:val="00952A13"/>
    <w:rsid w:val="00952F25"/>
    <w:rsid w:val="009550A4"/>
    <w:rsid w:val="0095556E"/>
    <w:rsid w:val="00956637"/>
    <w:rsid w:val="0096003B"/>
    <w:rsid w:val="00961975"/>
    <w:rsid w:val="00961A43"/>
    <w:rsid w:val="009670B6"/>
    <w:rsid w:val="00970712"/>
    <w:rsid w:val="009746B3"/>
    <w:rsid w:val="00975312"/>
    <w:rsid w:val="00975967"/>
    <w:rsid w:val="009763B6"/>
    <w:rsid w:val="0097743D"/>
    <w:rsid w:val="00980851"/>
    <w:rsid w:val="00981481"/>
    <w:rsid w:val="009837F0"/>
    <w:rsid w:val="0098688F"/>
    <w:rsid w:val="00990401"/>
    <w:rsid w:val="0099195C"/>
    <w:rsid w:val="00992BBF"/>
    <w:rsid w:val="00993BA6"/>
    <w:rsid w:val="00994776"/>
    <w:rsid w:val="00995BC5"/>
    <w:rsid w:val="00996745"/>
    <w:rsid w:val="009973B7"/>
    <w:rsid w:val="00997E81"/>
    <w:rsid w:val="00997FC7"/>
    <w:rsid w:val="009A01EC"/>
    <w:rsid w:val="009A407A"/>
    <w:rsid w:val="009A5FC2"/>
    <w:rsid w:val="009A70B9"/>
    <w:rsid w:val="009A7701"/>
    <w:rsid w:val="009B0F8D"/>
    <w:rsid w:val="009B2187"/>
    <w:rsid w:val="009B2DE1"/>
    <w:rsid w:val="009B2E63"/>
    <w:rsid w:val="009B306D"/>
    <w:rsid w:val="009B3926"/>
    <w:rsid w:val="009B676A"/>
    <w:rsid w:val="009B7685"/>
    <w:rsid w:val="009B79B6"/>
    <w:rsid w:val="009C0F62"/>
    <w:rsid w:val="009C6144"/>
    <w:rsid w:val="009C6CCA"/>
    <w:rsid w:val="009D01EB"/>
    <w:rsid w:val="009D5E41"/>
    <w:rsid w:val="009E1630"/>
    <w:rsid w:val="009E358F"/>
    <w:rsid w:val="009E40D5"/>
    <w:rsid w:val="009E539D"/>
    <w:rsid w:val="009E62EF"/>
    <w:rsid w:val="009E7A5E"/>
    <w:rsid w:val="009F2AE4"/>
    <w:rsid w:val="009F3D42"/>
    <w:rsid w:val="009F420B"/>
    <w:rsid w:val="009F4FCA"/>
    <w:rsid w:val="00A01894"/>
    <w:rsid w:val="00A02013"/>
    <w:rsid w:val="00A02134"/>
    <w:rsid w:val="00A10378"/>
    <w:rsid w:val="00A1090F"/>
    <w:rsid w:val="00A12F1E"/>
    <w:rsid w:val="00A13E34"/>
    <w:rsid w:val="00A14EEE"/>
    <w:rsid w:val="00A15AEA"/>
    <w:rsid w:val="00A21F64"/>
    <w:rsid w:val="00A2269F"/>
    <w:rsid w:val="00A229C6"/>
    <w:rsid w:val="00A237D8"/>
    <w:rsid w:val="00A23B0A"/>
    <w:rsid w:val="00A31B94"/>
    <w:rsid w:val="00A32C67"/>
    <w:rsid w:val="00A334E6"/>
    <w:rsid w:val="00A3501F"/>
    <w:rsid w:val="00A36150"/>
    <w:rsid w:val="00A369BA"/>
    <w:rsid w:val="00A37E74"/>
    <w:rsid w:val="00A41FF4"/>
    <w:rsid w:val="00A43C35"/>
    <w:rsid w:val="00A45D66"/>
    <w:rsid w:val="00A461C7"/>
    <w:rsid w:val="00A5040D"/>
    <w:rsid w:val="00A504F7"/>
    <w:rsid w:val="00A50CE0"/>
    <w:rsid w:val="00A51AA0"/>
    <w:rsid w:val="00A535E9"/>
    <w:rsid w:val="00A54803"/>
    <w:rsid w:val="00A56CA5"/>
    <w:rsid w:val="00A56D50"/>
    <w:rsid w:val="00A61BD7"/>
    <w:rsid w:val="00A638E4"/>
    <w:rsid w:val="00A63EC8"/>
    <w:rsid w:val="00A65D8E"/>
    <w:rsid w:val="00A72F5A"/>
    <w:rsid w:val="00A7550B"/>
    <w:rsid w:val="00A75512"/>
    <w:rsid w:val="00A808C9"/>
    <w:rsid w:val="00A809A4"/>
    <w:rsid w:val="00A811A3"/>
    <w:rsid w:val="00A82906"/>
    <w:rsid w:val="00A82BC2"/>
    <w:rsid w:val="00A82DDD"/>
    <w:rsid w:val="00A84220"/>
    <w:rsid w:val="00A84A66"/>
    <w:rsid w:val="00A865B9"/>
    <w:rsid w:val="00A8696D"/>
    <w:rsid w:val="00A87419"/>
    <w:rsid w:val="00A87820"/>
    <w:rsid w:val="00A90297"/>
    <w:rsid w:val="00A90650"/>
    <w:rsid w:val="00A90D0C"/>
    <w:rsid w:val="00A92416"/>
    <w:rsid w:val="00A965BB"/>
    <w:rsid w:val="00A97E89"/>
    <w:rsid w:val="00AA2A4C"/>
    <w:rsid w:val="00AA323F"/>
    <w:rsid w:val="00AA4D6C"/>
    <w:rsid w:val="00AA4DF5"/>
    <w:rsid w:val="00AA511D"/>
    <w:rsid w:val="00AA539F"/>
    <w:rsid w:val="00AB0FDD"/>
    <w:rsid w:val="00AB2A78"/>
    <w:rsid w:val="00AB3447"/>
    <w:rsid w:val="00AB36CA"/>
    <w:rsid w:val="00AB4A51"/>
    <w:rsid w:val="00AB76AD"/>
    <w:rsid w:val="00AB7F1F"/>
    <w:rsid w:val="00AC0DB7"/>
    <w:rsid w:val="00AC161A"/>
    <w:rsid w:val="00AC1D2C"/>
    <w:rsid w:val="00AC22EC"/>
    <w:rsid w:val="00AC31D7"/>
    <w:rsid w:val="00AC3256"/>
    <w:rsid w:val="00AC5BBF"/>
    <w:rsid w:val="00AD0DE4"/>
    <w:rsid w:val="00AD147C"/>
    <w:rsid w:val="00AD18D7"/>
    <w:rsid w:val="00AD25A1"/>
    <w:rsid w:val="00AD2629"/>
    <w:rsid w:val="00AD5011"/>
    <w:rsid w:val="00AD5A4A"/>
    <w:rsid w:val="00AD7AF7"/>
    <w:rsid w:val="00AE1072"/>
    <w:rsid w:val="00AE1A83"/>
    <w:rsid w:val="00AE260A"/>
    <w:rsid w:val="00AE2E8B"/>
    <w:rsid w:val="00AE35B7"/>
    <w:rsid w:val="00AE43E8"/>
    <w:rsid w:val="00AE5FAB"/>
    <w:rsid w:val="00AE7E62"/>
    <w:rsid w:val="00AE7E78"/>
    <w:rsid w:val="00AF0279"/>
    <w:rsid w:val="00AF372A"/>
    <w:rsid w:val="00AF5128"/>
    <w:rsid w:val="00AF5B9A"/>
    <w:rsid w:val="00AF6E85"/>
    <w:rsid w:val="00AF791B"/>
    <w:rsid w:val="00B0264A"/>
    <w:rsid w:val="00B062F5"/>
    <w:rsid w:val="00B073AC"/>
    <w:rsid w:val="00B10520"/>
    <w:rsid w:val="00B10ED6"/>
    <w:rsid w:val="00B12582"/>
    <w:rsid w:val="00B1460B"/>
    <w:rsid w:val="00B15684"/>
    <w:rsid w:val="00B17E12"/>
    <w:rsid w:val="00B20DF1"/>
    <w:rsid w:val="00B222A9"/>
    <w:rsid w:val="00B23849"/>
    <w:rsid w:val="00B241DE"/>
    <w:rsid w:val="00B249C4"/>
    <w:rsid w:val="00B2515D"/>
    <w:rsid w:val="00B25CAC"/>
    <w:rsid w:val="00B3083F"/>
    <w:rsid w:val="00B30CBC"/>
    <w:rsid w:val="00B31201"/>
    <w:rsid w:val="00B31486"/>
    <w:rsid w:val="00B32E19"/>
    <w:rsid w:val="00B33F0F"/>
    <w:rsid w:val="00B34D79"/>
    <w:rsid w:val="00B35BC0"/>
    <w:rsid w:val="00B36607"/>
    <w:rsid w:val="00B378FB"/>
    <w:rsid w:val="00B37F6D"/>
    <w:rsid w:val="00B40781"/>
    <w:rsid w:val="00B414C3"/>
    <w:rsid w:val="00B41B7B"/>
    <w:rsid w:val="00B439FA"/>
    <w:rsid w:val="00B471E3"/>
    <w:rsid w:val="00B47CE6"/>
    <w:rsid w:val="00B517C7"/>
    <w:rsid w:val="00B546E0"/>
    <w:rsid w:val="00B568EB"/>
    <w:rsid w:val="00B569ED"/>
    <w:rsid w:val="00B579E6"/>
    <w:rsid w:val="00B60743"/>
    <w:rsid w:val="00B60EEC"/>
    <w:rsid w:val="00B65413"/>
    <w:rsid w:val="00B70C7E"/>
    <w:rsid w:val="00B7142E"/>
    <w:rsid w:val="00B71746"/>
    <w:rsid w:val="00B71FEC"/>
    <w:rsid w:val="00B73019"/>
    <w:rsid w:val="00B75783"/>
    <w:rsid w:val="00B773B4"/>
    <w:rsid w:val="00B775D2"/>
    <w:rsid w:val="00B80ECD"/>
    <w:rsid w:val="00B80FDF"/>
    <w:rsid w:val="00B83898"/>
    <w:rsid w:val="00B856AC"/>
    <w:rsid w:val="00B85854"/>
    <w:rsid w:val="00B87E28"/>
    <w:rsid w:val="00B90176"/>
    <w:rsid w:val="00B91998"/>
    <w:rsid w:val="00B93DA7"/>
    <w:rsid w:val="00B96D9C"/>
    <w:rsid w:val="00BA0201"/>
    <w:rsid w:val="00BA0E1F"/>
    <w:rsid w:val="00BA2C00"/>
    <w:rsid w:val="00BA477E"/>
    <w:rsid w:val="00BA4917"/>
    <w:rsid w:val="00BA677C"/>
    <w:rsid w:val="00BA6F63"/>
    <w:rsid w:val="00BA7D70"/>
    <w:rsid w:val="00BB076E"/>
    <w:rsid w:val="00BB175B"/>
    <w:rsid w:val="00BB2EA5"/>
    <w:rsid w:val="00BB400C"/>
    <w:rsid w:val="00BB4090"/>
    <w:rsid w:val="00BB42A7"/>
    <w:rsid w:val="00BB552B"/>
    <w:rsid w:val="00BB60A2"/>
    <w:rsid w:val="00BB71DB"/>
    <w:rsid w:val="00BB7D50"/>
    <w:rsid w:val="00BC01AC"/>
    <w:rsid w:val="00BC052C"/>
    <w:rsid w:val="00BC1706"/>
    <w:rsid w:val="00BC3505"/>
    <w:rsid w:val="00BC3CC3"/>
    <w:rsid w:val="00BC7722"/>
    <w:rsid w:val="00BD0040"/>
    <w:rsid w:val="00BD0CC4"/>
    <w:rsid w:val="00BD4BAC"/>
    <w:rsid w:val="00BD6D1C"/>
    <w:rsid w:val="00BE09B6"/>
    <w:rsid w:val="00BE151D"/>
    <w:rsid w:val="00BE15B1"/>
    <w:rsid w:val="00BF0BBB"/>
    <w:rsid w:val="00BF1EE5"/>
    <w:rsid w:val="00BF4FA6"/>
    <w:rsid w:val="00BF51D2"/>
    <w:rsid w:val="00BF604E"/>
    <w:rsid w:val="00BF6838"/>
    <w:rsid w:val="00BF6BD8"/>
    <w:rsid w:val="00C02F1B"/>
    <w:rsid w:val="00C03BE9"/>
    <w:rsid w:val="00C04EA8"/>
    <w:rsid w:val="00C06989"/>
    <w:rsid w:val="00C06F8C"/>
    <w:rsid w:val="00C07198"/>
    <w:rsid w:val="00C075D9"/>
    <w:rsid w:val="00C0761E"/>
    <w:rsid w:val="00C10EB5"/>
    <w:rsid w:val="00C1143D"/>
    <w:rsid w:val="00C12459"/>
    <w:rsid w:val="00C13381"/>
    <w:rsid w:val="00C16D4F"/>
    <w:rsid w:val="00C17E1E"/>
    <w:rsid w:val="00C215CA"/>
    <w:rsid w:val="00C221AC"/>
    <w:rsid w:val="00C2267A"/>
    <w:rsid w:val="00C233FE"/>
    <w:rsid w:val="00C2373B"/>
    <w:rsid w:val="00C24FF2"/>
    <w:rsid w:val="00C25021"/>
    <w:rsid w:val="00C2747E"/>
    <w:rsid w:val="00C27B76"/>
    <w:rsid w:val="00C301D4"/>
    <w:rsid w:val="00C33460"/>
    <w:rsid w:val="00C35A31"/>
    <w:rsid w:val="00C419AB"/>
    <w:rsid w:val="00C44C36"/>
    <w:rsid w:val="00C454FE"/>
    <w:rsid w:val="00C47586"/>
    <w:rsid w:val="00C50AD2"/>
    <w:rsid w:val="00C52050"/>
    <w:rsid w:val="00C5417A"/>
    <w:rsid w:val="00C562DF"/>
    <w:rsid w:val="00C5653C"/>
    <w:rsid w:val="00C56C7A"/>
    <w:rsid w:val="00C57642"/>
    <w:rsid w:val="00C60AC4"/>
    <w:rsid w:val="00C62F73"/>
    <w:rsid w:val="00C632D1"/>
    <w:rsid w:val="00C64765"/>
    <w:rsid w:val="00C65CB4"/>
    <w:rsid w:val="00C71A0F"/>
    <w:rsid w:val="00C7260E"/>
    <w:rsid w:val="00C7274B"/>
    <w:rsid w:val="00C72DED"/>
    <w:rsid w:val="00C732F0"/>
    <w:rsid w:val="00C75BF7"/>
    <w:rsid w:val="00C80E11"/>
    <w:rsid w:val="00C82642"/>
    <w:rsid w:val="00C83076"/>
    <w:rsid w:val="00C83795"/>
    <w:rsid w:val="00C861B8"/>
    <w:rsid w:val="00C8678D"/>
    <w:rsid w:val="00C86A25"/>
    <w:rsid w:val="00C873C8"/>
    <w:rsid w:val="00C87AF3"/>
    <w:rsid w:val="00C9052D"/>
    <w:rsid w:val="00C91BE9"/>
    <w:rsid w:val="00C92625"/>
    <w:rsid w:val="00C95AA2"/>
    <w:rsid w:val="00C95B36"/>
    <w:rsid w:val="00CA4CAE"/>
    <w:rsid w:val="00CA75BA"/>
    <w:rsid w:val="00CA7C9C"/>
    <w:rsid w:val="00CB164E"/>
    <w:rsid w:val="00CB4C55"/>
    <w:rsid w:val="00CB5EFF"/>
    <w:rsid w:val="00CB7974"/>
    <w:rsid w:val="00CC0D02"/>
    <w:rsid w:val="00CC2268"/>
    <w:rsid w:val="00CC3E5B"/>
    <w:rsid w:val="00CC3EC8"/>
    <w:rsid w:val="00CC6156"/>
    <w:rsid w:val="00CD0BF1"/>
    <w:rsid w:val="00CD21AF"/>
    <w:rsid w:val="00CD35DC"/>
    <w:rsid w:val="00CD3F54"/>
    <w:rsid w:val="00CD4C98"/>
    <w:rsid w:val="00CD5840"/>
    <w:rsid w:val="00CE00C1"/>
    <w:rsid w:val="00CE0E41"/>
    <w:rsid w:val="00CE210F"/>
    <w:rsid w:val="00CE23BC"/>
    <w:rsid w:val="00CE303A"/>
    <w:rsid w:val="00CE4096"/>
    <w:rsid w:val="00CE4E77"/>
    <w:rsid w:val="00CF0C64"/>
    <w:rsid w:val="00CF30A4"/>
    <w:rsid w:val="00CF39E9"/>
    <w:rsid w:val="00CF521B"/>
    <w:rsid w:val="00CF5579"/>
    <w:rsid w:val="00D008E9"/>
    <w:rsid w:val="00D01AA6"/>
    <w:rsid w:val="00D01B48"/>
    <w:rsid w:val="00D03BC3"/>
    <w:rsid w:val="00D03BC9"/>
    <w:rsid w:val="00D05B67"/>
    <w:rsid w:val="00D06D4E"/>
    <w:rsid w:val="00D073F4"/>
    <w:rsid w:val="00D10457"/>
    <w:rsid w:val="00D10488"/>
    <w:rsid w:val="00D10CCD"/>
    <w:rsid w:val="00D10F52"/>
    <w:rsid w:val="00D12928"/>
    <w:rsid w:val="00D13170"/>
    <w:rsid w:val="00D1390A"/>
    <w:rsid w:val="00D14592"/>
    <w:rsid w:val="00D15A05"/>
    <w:rsid w:val="00D16902"/>
    <w:rsid w:val="00D17FF0"/>
    <w:rsid w:val="00D22FED"/>
    <w:rsid w:val="00D24163"/>
    <w:rsid w:val="00D304CF"/>
    <w:rsid w:val="00D30BA6"/>
    <w:rsid w:val="00D3133F"/>
    <w:rsid w:val="00D31DE4"/>
    <w:rsid w:val="00D3211D"/>
    <w:rsid w:val="00D32D00"/>
    <w:rsid w:val="00D33699"/>
    <w:rsid w:val="00D33E1F"/>
    <w:rsid w:val="00D347F2"/>
    <w:rsid w:val="00D34BF3"/>
    <w:rsid w:val="00D35204"/>
    <w:rsid w:val="00D3727B"/>
    <w:rsid w:val="00D3786C"/>
    <w:rsid w:val="00D40E7E"/>
    <w:rsid w:val="00D4139A"/>
    <w:rsid w:val="00D44918"/>
    <w:rsid w:val="00D44A78"/>
    <w:rsid w:val="00D450C2"/>
    <w:rsid w:val="00D45A71"/>
    <w:rsid w:val="00D4793C"/>
    <w:rsid w:val="00D4799B"/>
    <w:rsid w:val="00D50AFC"/>
    <w:rsid w:val="00D51698"/>
    <w:rsid w:val="00D520BA"/>
    <w:rsid w:val="00D52796"/>
    <w:rsid w:val="00D531EB"/>
    <w:rsid w:val="00D55E47"/>
    <w:rsid w:val="00D55F83"/>
    <w:rsid w:val="00D5626E"/>
    <w:rsid w:val="00D6148F"/>
    <w:rsid w:val="00D63875"/>
    <w:rsid w:val="00D64552"/>
    <w:rsid w:val="00D64754"/>
    <w:rsid w:val="00D65FEC"/>
    <w:rsid w:val="00D670A6"/>
    <w:rsid w:val="00D703E9"/>
    <w:rsid w:val="00D704BA"/>
    <w:rsid w:val="00D70B7C"/>
    <w:rsid w:val="00D71028"/>
    <w:rsid w:val="00D71732"/>
    <w:rsid w:val="00D719B2"/>
    <w:rsid w:val="00D7212C"/>
    <w:rsid w:val="00D77318"/>
    <w:rsid w:val="00D80BE5"/>
    <w:rsid w:val="00D81C1E"/>
    <w:rsid w:val="00D8294F"/>
    <w:rsid w:val="00D82DF4"/>
    <w:rsid w:val="00D83740"/>
    <w:rsid w:val="00D84495"/>
    <w:rsid w:val="00D8648A"/>
    <w:rsid w:val="00D87DED"/>
    <w:rsid w:val="00D933EC"/>
    <w:rsid w:val="00DA2A07"/>
    <w:rsid w:val="00DA4FA4"/>
    <w:rsid w:val="00DA5B4A"/>
    <w:rsid w:val="00DA717D"/>
    <w:rsid w:val="00DB0BA5"/>
    <w:rsid w:val="00DB1EDF"/>
    <w:rsid w:val="00DB47BF"/>
    <w:rsid w:val="00DB53FB"/>
    <w:rsid w:val="00DB58FC"/>
    <w:rsid w:val="00DB6FC3"/>
    <w:rsid w:val="00DC3772"/>
    <w:rsid w:val="00DC5D90"/>
    <w:rsid w:val="00DC5EB8"/>
    <w:rsid w:val="00DC7715"/>
    <w:rsid w:val="00DD0AD6"/>
    <w:rsid w:val="00DD0D1E"/>
    <w:rsid w:val="00DD0E41"/>
    <w:rsid w:val="00DD152F"/>
    <w:rsid w:val="00DD28D0"/>
    <w:rsid w:val="00DD33B4"/>
    <w:rsid w:val="00DD37CB"/>
    <w:rsid w:val="00DD37EA"/>
    <w:rsid w:val="00DD4AA1"/>
    <w:rsid w:val="00DE2E5B"/>
    <w:rsid w:val="00DE309F"/>
    <w:rsid w:val="00DE447A"/>
    <w:rsid w:val="00DE7936"/>
    <w:rsid w:val="00DF1BC2"/>
    <w:rsid w:val="00DF40AE"/>
    <w:rsid w:val="00DF499E"/>
    <w:rsid w:val="00E007A6"/>
    <w:rsid w:val="00E0179F"/>
    <w:rsid w:val="00E01CC0"/>
    <w:rsid w:val="00E035C8"/>
    <w:rsid w:val="00E051BF"/>
    <w:rsid w:val="00E05A0D"/>
    <w:rsid w:val="00E1183E"/>
    <w:rsid w:val="00E11B22"/>
    <w:rsid w:val="00E123F9"/>
    <w:rsid w:val="00E13C3E"/>
    <w:rsid w:val="00E1408F"/>
    <w:rsid w:val="00E14170"/>
    <w:rsid w:val="00E14E4B"/>
    <w:rsid w:val="00E1599F"/>
    <w:rsid w:val="00E16E48"/>
    <w:rsid w:val="00E17A7C"/>
    <w:rsid w:val="00E200F0"/>
    <w:rsid w:val="00E203AF"/>
    <w:rsid w:val="00E229A1"/>
    <w:rsid w:val="00E22D6D"/>
    <w:rsid w:val="00E23418"/>
    <w:rsid w:val="00E235F0"/>
    <w:rsid w:val="00E2438C"/>
    <w:rsid w:val="00E24610"/>
    <w:rsid w:val="00E25084"/>
    <w:rsid w:val="00E250FF"/>
    <w:rsid w:val="00E25B4B"/>
    <w:rsid w:val="00E25F97"/>
    <w:rsid w:val="00E267A1"/>
    <w:rsid w:val="00E348B2"/>
    <w:rsid w:val="00E362F0"/>
    <w:rsid w:val="00E36EF9"/>
    <w:rsid w:val="00E37A58"/>
    <w:rsid w:val="00E41B0A"/>
    <w:rsid w:val="00E441AC"/>
    <w:rsid w:val="00E44B31"/>
    <w:rsid w:val="00E44CB8"/>
    <w:rsid w:val="00E45ADF"/>
    <w:rsid w:val="00E465BB"/>
    <w:rsid w:val="00E50164"/>
    <w:rsid w:val="00E52899"/>
    <w:rsid w:val="00E53F11"/>
    <w:rsid w:val="00E5482E"/>
    <w:rsid w:val="00E562C4"/>
    <w:rsid w:val="00E57509"/>
    <w:rsid w:val="00E60801"/>
    <w:rsid w:val="00E61051"/>
    <w:rsid w:val="00E62D10"/>
    <w:rsid w:val="00E63FA9"/>
    <w:rsid w:val="00E65028"/>
    <w:rsid w:val="00E663D2"/>
    <w:rsid w:val="00E66873"/>
    <w:rsid w:val="00E66A72"/>
    <w:rsid w:val="00E67406"/>
    <w:rsid w:val="00E6798B"/>
    <w:rsid w:val="00E729C4"/>
    <w:rsid w:val="00E73E5E"/>
    <w:rsid w:val="00E743C7"/>
    <w:rsid w:val="00E76C1E"/>
    <w:rsid w:val="00E772ED"/>
    <w:rsid w:val="00E83538"/>
    <w:rsid w:val="00E83A55"/>
    <w:rsid w:val="00E83B1D"/>
    <w:rsid w:val="00E84AE4"/>
    <w:rsid w:val="00E858BC"/>
    <w:rsid w:val="00E86939"/>
    <w:rsid w:val="00E90BAE"/>
    <w:rsid w:val="00E9184C"/>
    <w:rsid w:val="00E9262F"/>
    <w:rsid w:val="00E92D39"/>
    <w:rsid w:val="00E95159"/>
    <w:rsid w:val="00E952C5"/>
    <w:rsid w:val="00E95C74"/>
    <w:rsid w:val="00E97D10"/>
    <w:rsid w:val="00EA51F2"/>
    <w:rsid w:val="00EA54DB"/>
    <w:rsid w:val="00EA645D"/>
    <w:rsid w:val="00EA7A1B"/>
    <w:rsid w:val="00EB0022"/>
    <w:rsid w:val="00EB00B1"/>
    <w:rsid w:val="00EB1E5D"/>
    <w:rsid w:val="00EB1FE6"/>
    <w:rsid w:val="00EB21A3"/>
    <w:rsid w:val="00EB32D0"/>
    <w:rsid w:val="00EB493C"/>
    <w:rsid w:val="00EB530E"/>
    <w:rsid w:val="00EB5B86"/>
    <w:rsid w:val="00EC0471"/>
    <w:rsid w:val="00EC1A0D"/>
    <w:rsid w:val="00EC40A5"/>
    <w:rsid w:val="00EC44F9"/>
    <w:rsid w:val="00ED0017"/>
    <w:rsid w:val="00ED1A3E"/>
    <w:rsid w:val="00ED1FC5"/>
    <w:rsid w:val="00ED492B"/>
    <w:rsid w:val="00ED4E68"/>
    <w:rsid w:val="00ED743A"/>
    <w:rsid w:val="00EE1D9E"/>
    <w:rsid w:val="00EE208B"/>
    <w:rsid w:val="00EE2EA4"/>
    <w:rsid w:val="00EE3086"/>
    <w:rsid w:val="00EE6FF7"/>
    <w:rsid w:val="00EE75A3"/>
    <w:rsid w:val="00EF0186"/>
    <w:rsid w:val="00EF0751"/>
    <w:rsid w:val="00EF1D45"/>
    <w:rsid w:val="00EF21D5"/>
    <w:rsid w:val="00EF6924"/>
    <w:rsid w:val="00EF7D3C"/>
    <w:rsid w:val="00F021E7"/>
    <w:rsid w:val="00F04353"/>
    <w:rsid w:val="00F06D83"/>
    <w:rsid w:val="00F0769D"/>
    <w:rsid w:val="00F077BF"/>
    <w:rsid w:val="00F07EBE"/>
    <w:rsid w:val="00F10D17"/>
    <w:rsid w:val="00F15467"/>
    <w:rsid w:val="00F163DE"/>
    <w:rsid w:val="00F17884"/>
    <w:rsid w:val="00F2453B"/>
    <w:rsid w:val="00F27917"/>
    <w:rsid w:val="00F301EB"/>
    <w:rsid w:val="00F316C1"/>
    <w:rsid w:val="00F329C9"/>
    <w:rsid w:val="00F333FB"/>
    <w:rsid w:val="00F3353F"/>
    <w:rsid w:val="00F352BD"/>
    <w:rsid w:val="00F355F0"/>
    <w:rsid w:val="00F357AC"/>
    <w:rsid w:val="00F361DA"/>
    <w:rsid w:val="00F376B2"/>
    <w:rsid w:val="00F4215B"/>
    <w:rsid w:val="00F435DD"/>
    <w:rsid w:val="00F45661"/>
    <w:rsid w:val="00F4647A"/>
    <w:rsid w:val="00F51C2D"/>
    <w:rsid w:val="00F57144"/>
    <w:rsid w:val="00F57908"/>
    <w:rsid w:val="00F60B51"/>
    <w:rsid w:val="00F61DDD"/>
    <w:rsid w:val="00F63127"/>
    <w:rsid w:val="00F63BDF"/>
    <w:rsid w:val="00F64327"/>
    <w:rsid w:val="00F660C2"/>
    <w:rsid w:val="00F66338"/>
    <w:rsid w:val="00F66455"/>
    <w:rsid w:val="00F67D31"/>
    <w:rsid w:val="00F71D67"/>
    <w:rsid w:val="00F7217B"/>
    <w:rsid w:val="00F72521"/>
    <w:rsid w:val="00F74D65"/>
    <w:rsid w:val="00F75D0E"/>
    <w:rsid w:val="00F76903"/>
    <w:rsid w:val="00F77A91"/>
    <w:rsid w:val="00F80F75"/>
    <w:rsid w:val="00F8146A"/>
    <w:rsid w:val="00F82A6F"/>
    <w:rsid w:val="00F82D0F"/>
    <w:rsid w:val="00F83AD9"/>
    <w:rsid w:val="00F84CEE"/>
    <w:rsid w:val="00F8765F"/>
    <w:rsid w:val="00F87F9F"/>
    <w:rsid w:val="00F909DC"/>
    <w:rsid w:val="00F91439"/>
    <w:rsid w:val="00F94673"/>
    <w:rsid w:val="00F97776"/>
    <w:rsid w:val="00FA0F4F"/>
    <w:rsid w:val="00FA112E"/>
    <w:rsid w:val="00FA1486"/>
    <w:rsid w:val="00FA16DF"/>
    <w:rsid w:val="00FA2F0B"/>
    <w:rsid w:val="00FA52C3"/>
    <w:rsid w:val="00FA69FE"/>
    <w:rsid w:val="00FA7C69"/>
    <w:rsid w:val="00FB0962"/>
    <w:rsid w:val="00FB2B56"/>
    <w:rsid w:val="00FB4AFC"/>
    <w:rsid w:val="00FB50FD"/>
    <w:rsid w:val="00FB5270"/>
    <w:rsid w:val="00FB6E61"/>
    <w:rsid w:val="00FB729C"/>
    <w:rsid w:val="00FB7B4B"/>
    <w:rsid w:val="00FC34C8"/>
    <w:rsid w:val="00FC4197"/>
    <w:rsid w:val="00FC5B3B"/>
    <w:rsid w:val="00FC6261"/>
    <w:rsid w:val="00FC6773"/>
    <w:rsid w:val="00FC6836"/>
    <w:rsid w:val="00FC7C99"/>
    <w:rsid w:val="00FD0652"/>
    <w:rsid w:val="00FD0B7A"/>
    <w:rsid w:val="00FD0FB6"/>
    <w:rsid w:val="00FD556F"/>
    <w:rsid w:val="00FD724C"/>
    <w:rsid w:val="00FE0582"/>
    <w:rsid w:val="00FE1007"/>
    <w:rsid w:val="00FE1D02"/>
    <w:rsid w:val="00FE2067"/>
    <w:rsid w:val="00FE228C"/>
    <w:rsid w:val="00FE38F6"/>
    <w:rsid w:val="00FE5E1A"/>
    <w:rsid w:val="00FE6B1E"/>
    <w:rsid w:val="00FE6B54"/>
    <w:rsid w:val="00FF0E48"/>
    <w:rsid w:val="00FF226C"/>
    <w:rsid w:val="00FF50F3"/>
    <w:rsid w:val="00FF5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597E757B"/>
  <w15:chartTrackingRefBased/>
  <w15:docId w15:val="{411A4A7E-AE2C-4A2D-9AD0-DD956E760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06B02"/>
    <w:pPr>
      <w:spacing w:line="360" w:lineRule="auto"/>
      <w:ind w:firstLine="288"/>
      <w:jc w:val="both"/>
    </w:pPr>
    <w:rPr>
      <w:rFonts w:ascii="Calibri Light" w:hAnsi="Calibri Light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32E19"/>
    <w:pPr>
      <w:keepNext/>
      <w:keepLines/>
      <w:spacing w:before="120" w:after="120"/>
      <w:ind w:firstLine="289"/>
      <w:jc w:val="center"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721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i/>
      <w:color w:val="000000" w:themeColor="text1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06B02"/>
    <w:pPr>
      <w:keepNext/>
      <w:keepLines/>
      <w:spacing w:before="40" w:after="0"/>
      <w:jc w:val="center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067A7"/>
    <w:pPr>
      <w:ind w:left="720"/>
      <w:contextualSpacing/>
    </w:pPr>
  </w:style>
  <w:style w:type="paragraph" w:styleId="Bibliografia">
    <w:name w:val="Bibliography"/>
    <w:basedOn w:val="Normalny"/>
    <w:next w:val="Normalny"/>
    <w:uiPriority w:val="37"/>
    <w:unhideWhenUsed/>
    <w:rsid w:val="00D64754"/>
    <w:pPr>
      <w:tabs>
        <w:tab w:val="left" w:pos="504"/>
      </w:tabs>
      <w:spacing w:after="0" w:line="240" w:lineRule="auto"/>
      <w:ind w:left="504" w:hanging="504"/>
      <w:jc w:val="left"/>
    </w:pPr>
  </w:style>
  <w:style w:type="character" w:styleId="Hipercze">
    <w:name w:val="Hyperlink"/>
    <w:basedOn w:val="Domylnaczcionkaakapitu"/>
    <w:uiPriority w:val="99"/>
    <w:unhideWhenUsed/>
    <w:rsid w:val="00021806"/>
    <w:rPr>
      <w:rFonts w:asciiTheme="majorHAnsi" w:hAnsiTheme="majorHAnsi"/>
      <w:color w:val="auto"/>
      <w:sz w:val="20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A6B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A6B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A6B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A6B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A6B0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A6B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A6B04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B32E19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paragraph" w:styleId="Spistreci1">
    <w:name w:val="toc 1"/>
    <w:basedOn w:val="Normalny"/>
    <w:next w:val="Normalny"/>
    <w:autoRedefine/>
    <w:uiPriority w:val="39"/>
    <w:unhideWhenUsed/>
    <w:rsid w:val="001544BE"/>
    <w:pPr>
      <w:spacing w:before="120" w:after="120"/>
      <w:jc w:val="left"/>
    </w:pPr>
    <w:rPr>
      <w:rFonts w:asciiTheme="minorHAnsi" w:hAnsiTheme="minorHAnsi"/>
      <w:b/>
      <w:bCs/>
      <w:caps/>
      <w:sz w:val="20"/>
      <w:szCs w:val="20"/>
    </w:rPr>
  </w:style>
  <w:style w:type="character" w:customStyle="1" w:styleId="Nagwek2Znak">
    <w:name w:val="Nagłówek 2 Znak"/>
    <w:basedOn w:val="Domylnaczcionkaakapitu"/>
    <w:link w:val="Nagwek2"/>
    <w:uiPriority w:val="9"/>
    <w:rsid w:val="00F7217B"/>
    <w:rPr>
      <w:rFonts w:asciiTheme="majorHAnsi" w:eastAsiaTheme="majorEastAsia" w:hAnsiTheme="majorHAnsi" w:cstheme="majorBidi"/>
      <w:b/>
      <w:i/>
      <w:color w:val="000000" w:themeColor="text1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706B02"/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paragraph" w:styleId="Spistreci2">
    <w:name w:val="toc 2"/>
    <w:basedOn w:val="Normalny"/>
    <w:next w:val="Normalny"/>
    <w:autoRedefine/>
    <w:uiPriority w:val="39"/>
    <w:unhideWhenUsed/>
    <w:rsid w:val="000A6511"/>
    <w:pPr>
      <w:spacing w:after="0"/>
      <w:ind w:left="220"/>
      <w:jc w:val="left"/>
    </w:pPr>
    <w:rPr>
      <w:rFonts w:asciiTheme="minorHAnsi" w:hAnsiTheme="minorHAnsi"/>
      <w:smallCaps/>
      <w:sz w:val="20"/>
      <w:szCs w:val="20"/>
    </w:rPr>
  </w:style>
  <w:style w:type="paragraph" w:customStyle="1" w:styleId="Heading">
    <w:name w:val="Heading"/>
    <w:basedOn w:val="Nagwek1"/>
    <w:qFormat/>
    <w:rsid w:val="00FC6836"/>
    <w:rPr>
      <w:lang w:val="en-US"/>
    </w:rPr>
  </w:style>
  <w:style w:type="paragraph" w:customStyle="1" w:styleId="Appendix4">
    <w:name w:val="Appendix 4"/>
    <w:basedOn w:val="Normalny"/>
    <w:qFormat/>
    <w:rsid w:val="003E571E"/>
  </w:style>
  <w:style w:type="character" w:styleId="UyteHipercze">
    <w:name w:val="FollowedHyperlink"/>
    <w:basedOn w:val="Domylnaczcionkaakapitu"/>
    <w:uiPriority w:val="99"/>
    <w:semiHidden/>
    <w:unhideWhenUsed/>
    <w:rsid w:val="009973B7"/>
    <w:rPr>
      <w:color w:val="954F72" w:themeColor="followedHyperlink"/>
      <w:u w:val="single"/>
    </w:rPr>
  </w:style>
  <w:style w:type="paragraph" w:styleId="Podtytu">
    <w:name w:val="Subtitle"/>
    <w:basedOn w:val="Normalny"/>
    <w:next w:val="Normalny"/>
    <w:link w:val="PodtytuZnak"/>
    <w:uiPriority w:val="11"/>
    <w:rsid w:val="00812EDC"/>
    <w:pPr>
      <w:numPr>
        <w:ilvl w:val="1"/>
      </w:numPr>
      <w:ind w:firstLine="288"/>
      <w:jc w:val="center"/>
    </w:pPr>
    <w:rPr>
      <w:rFonts w:asciiTheme="minorHAnsi" w:eastAsiaTheme="minorEastAsia" w:hAnsiTheme="minorHAnsi"/>
      <w:color w:val="000000" w:themeColor="text1"/>
      <w:spacing w:val="15"/>
      <w:sz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812EDC"/>
    <w:rPr>
      <w:rFonts w:eastAsiaTheme="minorEastAsia"/>
      <w:color w:val="000000" w:themeColor="text1"/>
      <w:spacing w:val="15"/>
      <w:sz w:val="28"/>
    </w:rPr>
  </w:style>
  <w:style w:type="character" w:styleId="Wyrnieniedelikatne">
    <w:name w:val="Subtle Emphasis"/>
    <w:basedOn w:val="Domylnaczcionkaakapitu"/>
    <w:uiPriority w:val="19"/>
    <w:qFormat/>
    <w:rsid w:val="000D5BF1"/>
    <w:rPr>
      <w:i w:val="0"/>
      <w:iCs/>
      <w:color w:val="404040" w:themeColor="text1" w:themeTint="BF"/>
    </w:rPr>
  </w:style>
  <w:style w:type="character" w:styleId="Pogrubienie">
    <w:name w:val="Strong"/>
    <w:basedOn w:val="Domylnaczcionkaakapitu"/>
    <w:uiPriority w:val="22"/>
    <w:qFormat/>
    <w:rsid w:val="00706B02"/>
    <w:rPr>
      <w:b/>
      <w:bCs/>
    </w:rPr>
  </w:style>
  <w:style w:type="paragraph" w:styleId="Spistreci3">
    <w:name w:val="toc 3"/>
    <w:basedOn w:val="Normalny"/>
    <w:next w:val="Normalny"/>
    <w:autoRedefine/>
    <w:uiPriority w:val="39"/>
    <w:unhideWhenUsed/>
    <w:rsid w:val="00E25084"/>
    <w:pPr>
      <w:spacing w:after="0"/>
      <w:ind w:left="440"/>
      <w:jc w:val="left"/>
    </w:pPr>
    <w:rPr>
      <w:rFonts w:asciiTheme="minorHAnsi" w:hAnsiTheme="minorHAnsi"/>
      <w:i/>
      <w:iCs/>
      <w:sz w:val="20"/>
      <w:szCs w:val="2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1544BE"/>
    <w:pPr>
      <w:spacing w:before="240" w:after="0" w:line="259" w:lineRule="auto"/>
      <w:ind w:firstLine="0"/>
      <w:jc w:val="left"/>
      <w:outlineLvl w:val="9"/>
    </w:pPr>
    <w:rPr>
      <w:b w:val="0"/>
      <w:color w:val="2E74B5" w:themeColor="accent1" w:themeShade="BF"/>
      <w:sz w:val="32"/>
      <w:lang w:val="en-US"/>
    </w:rPr>
  </w:style>
  <w:style w:type="paragraph" w:styleId="Spistreci4">
    <w:name w:val="toc 4"/>
    <w:basedOn w:val="Normalny"/>
    <w:next w:val="Normalny"/>
    <w:autoRedefine/>
    <w:uiPriority w:val="39"/>
    <w:unhideWhenUsed/>
    <w:rsid w:val="001544BE"/>
    <w:pPr>
      <w:spacing w:after="0"/>
      <w:ind w:left="660"/>
      <w:jc w:val="left"/>
    </w:pPr>
    <w:rPr>
      <w:rFonts w:asciiTheme="minorHAnsi" w:hAnsiTheme="minorHAnsi"/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rsid w:val="001544BE"/>
    <w:pPr>
      <w:spacing w:after="0"/>
      <w:ind w:left="880"/>
      <w:jc w:val="left"/>
    </w:pPr>
    <w:rPr>
      <w:rFonts w:asciiTheme="minorHAnsi" w:hAnsiTheme="minorHAns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rsid w:val="001544BE"/>
    <w:pPr>
      <w:spacing w:after="0"/>
      <w:ind w:left="1100"/>
      <w:jc w:val="left"/>
    </w:pPr>
    <w:rPr>
      <w:rFonts w:asciiTheme="minorHAnsi" w:hAnsiTheme="minorHAns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rsid w:val="001544BE"/>
    <w:pPr>
      <w:spacing w:after="0"/>
      <w:ind w:left="1320"/>
      <w:jc w:val="left"/>
    </w:pPr>
    <w:rPr>
      <w:rFonts w:asciiTheme="minorHAnsi" w:hAnsiTheme="minorHAns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rsid w:val="001544BE"/>
    <w:pPr>
      <w:spacing w:after="0"/>
      <w:ind w:left="1540"/>
      <w:jc w:val="left"/>
    </w:pPr>
    <w:rPr>
      <w:rFonts w:asciiTheme="minorHAnsi" w:hAnsiTheme="minorHAns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rsid w:val="001544BE"/>
    <w:pPr>
      <w:spacing w:after="0"/>
      <w:ind w:left="1760"/>
      <w:jc w:val="left"/>
    </w:pPr>
    <w:rPr>
      <w:rFonts w:asciiTheme="minorHAnsi" w:hAnsiTheme="minorHAnsi"/>
      <w:sz w:val="18"/>
      <w:szCs w:val="18"/>
    </w:rPr>
  </w:style>
  <w:style w:type="paragraph" w:styleId="Legenda">
    <w:name w:val="caption"/>
    <w:basedOn w:val="Normalny"/>
    <w:next w:val="Normalny"/>
    <w:uiPriority w:val="35"/>
    <w:unhideWhenUsed/>
    <w:qFormat/>
    <w:rsid w:val="00A8696D"/>
    <w:pPr>
      <w:spacing w:after="200" w:line="240" w:lineRule="auto"/>
    </w:pPr>
    <w:rPr>
      <w:i/>
      <w:iCs/>
      <w:color w:val="000000" w:themeColor="text1"/>
      <w:sz w:val="20"/>
      <w:szCs w:val="18"/>
    </w:rPr>
  </w:style>
  <w:style w:type="paragraph" w:styleId="Nagwek">
    <w:name w:val="header"/>
    <w:basedOn w:val="Normalny"/>
    <w:link w:val="NagwekZnak"/>
    <w:uiPriority w:val="99"/>
    <w:unhideWhenUsed/>
    <w:rsid w:val="00DD0D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D0D1E"/>
    <w:rPr>
      <w:rFonts w:ascii="Calibri Light" w:hAnsi="Calibri Light"/>
    </w:rPr>
  </w:style>
  <w:style w:type="paragraph" w:styleId="Stopka">
    <w:name w:val="footer"/>
    <w:basedOn w:val="Normalny"/>
    <w:link w:val="StopkaZnak"/>
    <w:uiPriority w:val="99"/>
    <w:unhideWhenUsed/>
    <w:rsid w:val="00DD0D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D0D1E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7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F45014-9FAC-4470-B616-C77B85E1F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łomiej Surpeta</dc:creator>
  <cp:keywords/>
  <dc:description/>
  <cp:lastModifiedBy>Magdalena Walczak</cp:lastModifiedBy>
  <cp:revision>3</cp:revision>
  <cp:lastPrinted>2023-05-11T14:50:00Z</cp:lastPrinted>
  <dcterms:created xsi:type="dcterms:W3CDTF">2023-05-12T08:56:00Z</dcterms:created>
  <dcterms:modified xsi:type="dcterms:W3CDTF">2023-05-12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37ByrMRJ"/&gt;&lt;style id="http://www.zotero.org/styles/methodsx" hasBibliography="1" bibliographyStyleHasBeenSet="1"/&gt;&lt;prefs&gt;&lt;pref name="fieldType" value="Field"/&gt;&lt;/prefs&gt;&lt;/data&gt;</vt:lpwstr>
  </property>
  <property fmtid="{D5CDD505-2E9C-101B-9397-08002B2CF9AE}" pid="3" name="GrammarlyDocumentId">
    <vt:lpwstr>b432e27eaff4b50c77c9be54bcca0bf5de2b5633261d7a3d7b855b1848f0f716</vt:lpwstr>
  </property>
</Properties>
</file>